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367FC" w14:textId="77777777" w:rsidR="00FA7288" w:rsidRDefault="00FA7288" w:rsidP="00FA7288">
      <w:pPr>
        <w:spacing w:before="120" w:after="120"/>
        <w:ind w:left="-352" w:firstLine="28"/>
        <w:rPr>
          <w:rFonts w:ascii="Arial" w:hAnsi="Arial" w:cs="Arial"/>
          <w:b/>
          <w:bCs/>
          <w:sz w:val="22"/>
          <w:szCs w:val="22"/>
          <w:u w:val="single"/>
          <w:rtl/>
          <w:lang w:eastAsia="en-US"/>
        </w:rPr>
      </w:pPr>
      <w:r w:rsidRPr="00582D21">
        <w:rPr>
          <w:rFonts w:ascii="Arial" w:hAnsi="Arial" w:cs="Arial"/>
          <w:b/>
          <w:bCs/>
          <w:sz w:val="22"/>
          <w:szCs w:val="22"/>
          <w:u w:val="single"/>
          <w:rtl/>
          <w:lang w:eastAsia="en-US"/>
        </w:rPr>
        <w:t>טופס הרשמה לכנס</w:t>
      </w:r>
      <w:r>
        <w:rPr>
          <w:rFonts w:ascii="Arial" w:hAnsi="Arial" w:cs="Arial" w:hint="cs"/>
          <w:b/>
          <w:bCs/>
          <w:sz w:val="22"/>
          <w:szCs w:val="22"/>
          <w:u w:val="single"/>
          <w:rtl/>
          <w:lang w:eastAsia="en-US"/>
        </w:rPr>
        <w:t>:</w:t>
      </w:r>
      <w:r w:rsidRPr="00103108">
        <w:rPr>
          <w:rFonts w:ascii="Arial" w:hAnsi="Arial" w:cs="Arial" w:hint="cs"/>
          <w:b/>
          <w:bCs/>
          <w:sz w:val="22"/>
          <w:szCs w:val="22"/>
          <w:rtl/>
          <w:lang w:eastAsia="en-US"/>
        </w:rPr>
        <w:t xml:space="preserve">    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>א</w:t>
      </w: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נא מלא/י  את הפרטים בכתב ברור ושלח/י באמצעות </w:t>
      </w:r>
      <w:r w:rsidR="00EE5610"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>הדוא"ל</w:t>
      </w: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 למזכירות הכנס:</w:t>
      </w:r>
    </w:p>
    <w:p w14:paraId="1189113B" w14:textId="77777777" w:rsidR="00EE5610" w:rsidRDefault="00EE5610" w:rsidP="00EE5610">
      <w:pPr>
        <w:ind w:left="-320"/>
        <w:rPr>
          <w:rFonts w:ascii="Arial" w:hAnsi="Arial" w:cs="Arial"/>
          <w:b/>
          <w:bCs/>
          <w:sz w:val="20"/>
          <w:szCs w:val="20"/>
          <w:rtl/>
          <w:lang w:eastAsia="en-US"/>
        </w:rPr>
      </w:pPr>
      <w:r w:rsidRPr="00582D21">
        <w:rPr>
          <w:rFonts w:ascii="Arial" w:hAnsi="Arial" w:cs="Arial"/>
          <w:b/>
          <w:bCs/>
          <w:sz w:val="20"/>
          <w:szCs w:val="20"/>
          <w:lang w:eastAsia="en-US"/>
        </w:rPr>
        <w:t>E-mail: expro@netvision.net.il</w:t>
      </w:r>
      <w:r w:rsidRPr="005C05E0"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</w:t>
      </w:r>
      <w:r w:rsidRPr="00582D21"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>(</w:t>
      </w:r>
      <w:r w:rsidRPr="00582D21">
        <w:rPr>
          <w:rFonts w:ascii="Arial" w:hAnsi="Arial" w:cs="Arial"/>
          <w:b/>
          <w:bCs/>
          <w:sz w:val="20"/>
          <w:szCs w:val="20"/>
          <w:rtl/>
          <w:lang w:eastAsia="en-US"/>
        </w:rPr>
        <w:t>יש לוודא קבלת הטפסים במשרדנו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ב</w:t>
      </w:r>
      <w:r w:rsidRPr="00582D21">
        <w:rPr>
          <w:rFonts w:ascii="Arial" w:hAnsi="Arial" w:cs="Arial"/>
          <w:b/>
          <w:bCs/>
          <w:sz w:val="20"/>
          <w:szCs w:val="20"/>
          <w:rtl/>
          <w:lang w:eastAsia="en-US"/>
        </w:rPr>
        <w:t>טל. 69</w:t>
      </w:r>
      <w:r w:rsidRPr="00582D21"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>55806</w:t>
      </w:r>
      <w:r w:rsidRPr="00582D21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 –03)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>.</w:t>
      </w:r>
    </w:p>
    <w:p w14:paraId="5266C060" w14:textId="77777777" w:rsidR="00EE5610" w:rsidRPr="000F008C" w:rsidRDefault="00FA7288" w:rsidP="000F008C">
      <w:pPr>
        <w:tabs>
          <w:tab w:val="num" w:pos="0"/>
        </w:tabs>
        <w:ind w:left="-331" w:right="-360"/>
        <w:jc w:val="center"/>
        <w:rPr>
          <w:rFonts w:ascii="Arial" w:hAnsi="Arial" w:cs="Arial"/>
          <w:b/>
          <w:bCs/>
          <w:szCs w:val="24"/>
          <w:u w:val="single"/>
          <w:rtl/>
          <w:lang w:eastAsia="en-US"/>
        </w:rPr>
      </w:pPr>
      <w:r w:rsidRPr="000F008C">
        <w:rPr>
          <w:rFonts w:ascii="Arial" w:hAnsi="Arial" w:cs="Arial" w:hint="cs"/>
          <w:b/>
          <w:bCs/>
          <w:szCs w:val="24"/>
          <w:u w:val="single"/>
          <w:rtl/>
          <w:lang w:eastAsia="en-US"/>
        </w:rPr>
        <w:t>מספר המקומות לכנס מוגבל!</w:t>
      </w:r>
    </w:p>
    <w:p w14:paraId="4AEF08B4" w14:textId="77777777" w:rsidR="00FA7288" w:rsidRPr="00EE5610" w:rsidRDefault="00FA7288" w:rsidP="00FA7288">
      <w:pPr>
        <w:tabs>
          <w:tab w:val="num" w:pos="0"/>
        </w:tabs>
        <w:ind w:left="-331" w:right="-360"/>
        <w:rPr>
          <w:rFonts w:ascii="Arial" w:hAnsi="Arial" w:cs="Arial"/>
          <w:b/>
          <w:bCs/>
          <w:sz w:val="22"/>
          <w:szCs w:val="22"/>
          <w:u w:val="single"/>
          <w:rtl/>
          <w:lang w:eastAsia="en-US"/>
        </w:rPr>
      </w:pPr>
      <w:r w:rsidRPr="00EE5610">
        <w:rPr>
          <w:rFonts w:ascii="Arial" w:hAnsi="Arial" w:cs="Arial" w:hint="cs"/>
          <w:b/>
          <w:bCs/>
          <w:sz w:val="22"/>
          <w:szCs w:val="22"/>
          <w:u w:val="single"/>
          <w:rtl/>
          <w:lang w:eastAsia="en-US"/>
        </w:rPr>
        <w:t xml:space="preserve">       </w:t>
      </w:r>
    </w:p>
    <w:p w14:paraId="4F2DB576" w14:textId="77777777" w:rsidR="00FA7288" w:rsidRPr="00103108" w:rsidRDefault="00FA7288" w:rsidP="00FA7288">
      <w:pPr>
        <w:ind w:left="-320"/>
        <w:rPr>
          <w:rFonts w:ascii="Arial" w:hAnsi="Arial" w:cs="Arial"/>
          <w:b/>
          <w:bCs/>
          <w:sz w:val="8"/>
          <w:szCs w:val="8"/>
          <w:rtl/>
          <w:lang w:eastAsia="en-US"/>
        </w:rPr>
      </w:pPr>
    </w:p>
    <w:tbl>
      <w:tblPr>
        <w:bidiVisual/>
        <w:tblW w:w="9442" w:type="dxa"/>
        <w:tblInd w:w="-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7"/>
        <w:gridCol w:w="3680"/>
        <w:gridCol w:w="2975"/>
      </w:tblGrid>
      <w:tr w:rsidR="00C072E0" w:rsidRPr="005C05E0" w14:paraId="397E1F87" w14:textId="77777777" w:rsidTr="00C072E0"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974211" w14:textId="77777777" w:rsidR="00C072E0" w:rsidRPr="005C05E0" w:rsidRDefault="00C072E0" w:rsidP="00CD361C">
            <w:pPr>
              <w:ind w:right="254"/>
              <w:rPr>
                <w:rFonts w:ascii="Arial" w:hAnsi="Arial" w:cs="Arial"/>
                <w:sz w:val="20"/>
                <w:szCs w:val="20"/>
                <w:lang w:eastAsia="en-US"/>
              </w:rPr>
            </w:pP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E439D" w14:textId="77777777" w:rsidR="00C072E0" w:rsidRPr="00C072E0" w:rsidRDefault="00C072E0" w:rsidP="00CD361C">
            <w:pPr>
              <w:ind w:right="25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eastAsia="en-US"/>
              </w:rPr>
            </w:pPr>
            <w:r w:rsidRPr="00C072E0">
              <w:rPr>
                <w:rFonts w:ascii="Arial" w:hAnsi="Arial" w:cs="Arial" w:hint="cs"/>
                <w:b/>
                <w:bCs/>
                <w:color w:val="FF0000"/>
                <w:sz w:val="18"/>
                <w:szCs w:val="18"/>
                <w:rtl/>
                <w:lang w:eastAsia="en-US"/>
              </w:rPr>
              <w:t>הרשמה מוקדמת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4DC24" w14:textId="77777777" w:rsidR="00C072E0" w:rsidRPr="00C072E0" w:rsidRDefault="00C072E0" w:rsidP="00CD361C">
            <w:pPr>
              <w:ind w:right="254"/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eastAsia="en-US"/>
              </w:rPr>
            </w:pPr>
            <w:r w:rsidRPr="00C072E0">
              <w:rPr>
                <w:rFonts w:ascii="Arial" w:hAnsi="Arial" w:cs="Arial" w:hint="cs"/>
                <w:b/>
                <w:bCs/>
                <w:color w:val="FF0000"/>
                <w:sz w:val="18"/>
                <w:szCs w:val="18"/>
                <w:rtl/>
                <w:lang w:eastAsia="en-US"/>
              </w:rPr>
              <w:t>הרשמה רגילה</w:t>
            </w:r>
          </w:p>
        </w:tc>
      </w:tr>
      <w:tr w:rsidR="00FA7288" w:rsidRPr="005C05E0" w14:paraId="3EFA0577" w14:textId="77777777" w:rsidTr="00C072E0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C5EB4" w14:textId="77777777" w:rsidR="00FA7288" w:rsidRPr="005C05E0" w:rsidRDefault="00FA7288" w:rsidP="00CD361C">
            <w:pPr>
              <w:ind w:right="254"/>
              <w:rPr>
                <w:rFonts w:ascii="Arial" w:hAnsi="Arial" w:cs="Arial"/>
                <w:b/>
                <w:bCs/>
                <w:sz w:val="10"/>
                <w:szCs w:val="10"/>
                <w:lang w:eastAsia="en-US"/>
              </w:rPr>
            </w:pP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9DF01" w14:textId="77777777" w:rsidR="00FA7288" w:rsidRPr="005C05E0" w:rsidRDefault="00C072E0" w:rsidP="00CD361C">
            <w:pPr>
              <w:ind w:right="254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 w:rsidRPr="00C65C9F">
              <w:rPr>
                <w:rFonts w:ascii="Arial" w:hAnsi="Arial" w:cs="Arial"/>
                <w:b/>
                <w:bCs/>
                <w:color w:val="FF0000"/>
                <w:sz w:val="18"/>
                <w:szCs w:val="18"/>
                <w:rtl/>
                <w:lang w:eastAsia="en-US"/>
              </w:rPr>
              <w:t xml:space="preserve">תשלום עד </w:t>
            </w:r>
            <w:r w:rsidR="000F008C">
              <w:rPr>
                <w:rFonts w:ascii="Arial" w:hAnsi="Arial" w:cs="Arial" w:hint="cs"/>
                <w:b/>
                <w:bCs/>
                <w:color w:val="FF0000"/>
                <w:sz w:val="18"/>
                <w:szCs w:val="18"/>
                <w:rtl/>
                <w:lang w:eastAsia="en-US"/>
              </w:rPr>
              <w:t>30 באפריל, 2020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D0B5E" w14:textId="77777777" w:rsidR="00FA7288" w:rsidRPr="005C05E0" w:rsidRDefault="00C072E0" w:rsidP="00CD361C">
            <w:pPr>
              <w:ind w:right="254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en-US"/>
              </w:rPr>
            </w:pPr>
            <w:r w:rsidRPr="00C65C9F">
              <w:rPr>
                <w:rFonts w:ascii="Arial" w:hAnsi="Arial" w:cs="Arial"/>
                <w:b/>
                <w:bCs/>
                <w:color w:val="FF0000"/>
                <w:sz w:val="18"/>
                <w:szCs w:val="18"/>
                <w:rtl/>
                <w:lang w:eastAsia="en-US"/>
              </w:rPr>
              <w:t>תשלום עד 18ביוני 20</w:t>
            </w:r>
            <w:r w:rsidR="000F008C">
              <w:rPr>
                <w:rFonts w:ascii="Arial" w:hAnsi="Arial" w:cs="Arial" w:hint="cs"/>
                <w:b/>
                <w:bCs/>
                <w:color w:val="FF0000"/>
                <w:sz w:val="18"/>
                <w:szCs w:val="18"/>
                <w:rtl/>
                <w:lang w:eastAsia="en-US"/>
              </w:rPr>
              <w:t>20</w:t>
            </w:r>
          </w:p>
        </w:tc>
      </w:tr>
      <w:tr w:rsidR="00FA7288" w:rsidRPr="005C05E0" w14:paraId="1A27201E" w14:textId="77777777" w:rsidTr="00C072E0"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08ADD" w14:textId="77777777" w:rsidR="00FA7288" w:rsidRPr="00830A5E" w:rsidRDefault="00FA7288" w:rsidP="00CD361C">
            <w:pPr>
              <w:ind w:right="254"/>
              <w:rPr>
                <w:rFonts w:ascii="Arial" w:hAnsi="Arial" w:cs="Arial"/>
                <w:b/>
                <w:bCs/>
                <w:sz w:val="20"/>
                <w:szCs w:val="20"/>
                <w:rtl/>
                <w:lang w:eastAsia="en-US"/>
              </w:rPr>
            </w:pPr>
          </w:p>
          <w:p w14:paraId="47CBF196" w14:textId="77777777" w:rsidR="00FA7288" w:rsidRPr="00830A5E" w:rsidRDefault="00FA7288" w:rsidP="00CD361C">
            <w:pPr>
              <w:ind w:right="254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830A5E">
              <w:rPr>
                <w:rFonts w:ascii="Arial" w:hAnsi="Arial" w:cs="Arial"/>
                <w:sz w:val="20"/>
                <w:szCs w:val="20"/>
                <w:rtl/>
                <w:lang w:eastAsia="en-US"/>
              </w:rPr>
              <w:t xml:space="preserve">עלות ההשתתפות בכנס הינה: </w:t>
            </w: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F542" w14:textId="77777777" w:rsidR="00FA7288" w:rsidRPr="00830A5E" w:rsidRDefault="00FA7288" w:rsidP="00CD361C">
            <w:pPr>
              <w:ind w:right="254"/>
              <w:jc w:val="center"/>
              <w:rPr>
                <w:rFonts w:ascii="Arial" w:hAnsi="Arial" w:cs="Arial"/>
                <w:b/>
                <w:bCs/>
                <w:sz w:val="20"/>
                <w:szCs w:val="20"/>
                <w:rtl/>
                <w:lang w:eastAsia="en-US"/>
              </w:rPr>
            </w:pPr>
            <w:r w:rsidRPr="00830A5E">
              <w:rPr>
                <w:rFonts w:ascii="Arial" w:hAnsi="Arial" w:cs="Arial" w:hint="cs"/>
                <w:b/>
                <w:bCs/>
                <w:sz w:val="20"/>
                <w:szCs w:val="20"/>
                <w:rtl/>
                <w:lang w:eastAsia="en-US"/>
              </w:rPr>
              <w:t>4</w:t>
            </w:r>
            <w:r w:rsidR="00C072E0">
              <w:rPr>
                <w:rFonts w:ascii="Arial" w:hAnsi="Arial" w:cs="Arial" w:hint="cs"/>
                <w:b/>
                <w:bCs/>
                <w:sz w:val="20"/>
                <w:szCs w:val="20"/>
                <w:rtl/>
                <w:lang w:eastAsia="en-US"/>
              </w:rPr>
              <w:t>25</w:t>
            </w:r>
            <w:r w:rsidRPr="00830A5E">
              <w:rPr>
                <w:rFonts w:ascii="Arial" w:hAnsi="Arial" w:cs="Arial"/>
                <w:b/>
                <w:bCs/>
                <w:sz w:val="20"/>
                <w:szCs w:val="20"/>
                <w:rtl/>
                <w:lang w:eastAsia="en-US"/>
              </w:rPr>
              <w:t xml:space="preserve"> ₪  כולל מע"מ</w:t>
            </w:r>
          </w:p>
          <w:p w14:paraId="7770E926" w14:textId="77777777" w:rsidR="00FA7288" w:rsidRPr="00830A5E" w:rsidRDefault="00FA7288" w:rsidP="00CD361C">
            <w:pPr>
              <w:ind w:right="254"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830A5E">
              <w:rPr>
                <w:rFonts w:ascii="Arial" w:hAnsi="Arial" w:cs="Arial"/>
                <w:sz w:val="20"/>
                <w:szCs w:val="20"/>
                <w:rtl/>
                <w:lang w:eastAsia="en-US"/>
              </w:rPr>
              <w:t>(</w:t>
            </w:r>
            <w:r w:rsidR="00C072E0" w:rsidRPr="00C072E0">
              <w:rPr>
                <w:rFonts w:ascii="Arial" w:hAnsi="Arial" w:cs="Arial"/>
                <w:sz w:val="20"/>
                <w:szCs w:val="20"/>
                <w:rtl/>
                <w:lang w:eastAsia="en-US"/>
              </w:rPr>
              <w:t>363.25</w:t>
            </w:r>
            <w:r w:rsidRPr="00830A5E">
              <w:rPr>
                <w:rFonts w:ascii="Arial" w:hAnsi="Arial" w:cs="Arial"/>
                <w:sz w:val="20"/>
                <w:szCs w:val="20"/>
                <w:rtl/>
                <w:lang w:eastAsia="en-US"/>
              </w:rPr>
              <w:t>₪ + מע"מ)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D4087" w14:textId="77777777" w:rsidR="00C072E0" w:rsidRPr="00830A5E" w:rsidRDefault="00C072E0" w:rsidP="00C072E0">
            <w:pPr>
              <w:ind w:right="254"/>
              <w:jc w:val="center"/>
              <w:rPr>
                <w:rFonts w:ascii="Arial" w:hAnsi="Arial" w:cs="Arial"/>
                <w:b/>
                <w:bCs/>
                <w:sz w:val="20"/>
                <w:szCs w:val="20"/>
                <w:rtl/>
                <w:lang w:eastAsia="en-US"/>
              </w:rPr>
            </w:pPr>
            <w:r w:rsidRPr="00830A5E">
              <w:rPr>
                <w:rFonts w:ascii="Arial" w:hAnsi="Arial" w:cs="Arial" w:hint="cs"/>
                <w:b/>
                <w:bCs/>
                <w:sz w:val="20"/>
                <w:szCs w:val="20"/>
                <w:rtl/>
                <w:lang w:eastAsia="en-US"/>
              </w:rPr>
              <w:t>495</w:t>
            </w:r>
            <w:r w:rsidRPr="00830A5E">
              <w:rPr>
                <w:rFonts w:ascii="Arial" w:hAnsi="Arial" w:cs="Arial"/>
                <w:b/>
                <w:bCs/>
                <w:sz w:val="20"/>
                <w:szCs w:val="20"/>
                <w:rtl/>
                <w:lang w:eastAsia="en-US"/>
              </w:rPr>
              <w:t xml:space="preserve"> ₪  כולל מע"מ</w:t>
            </w:r>
          </w:p>
          <w:p w14:paraId="2E916046" w14:textId="77777777" w:rsidR="00FA7288" w:rsidRPr="00830A5E" w:rsidRDefault="00C072E0" w:rsidP="00C072E0">
            <w:pPr>
              <w:ind w:right="254"/>
              <w:contextualSpacing/>
              <w:jc w:val="center"/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830A5E">
              <w:rPr>
                <w:rFonts w:ascii="Arial" w:hAnsi="Arial" w:cs="Arial"/>
                <w:sz w:val="20"/>
                <w:szCs w:val="20"/>
                <w:rtl/>
                <w:lang w:eastAsia="en-US"/>
              </w:rPr>
              <w:t>(</w:t>
            </w:r>
            <w:r w:rsidRPr="00830A5E">
              <w:rPr>
                <w:rFonts w:ascii="Arial" w:hAnsi="Arial" w:cs="Arial" w:hint="cs"/>
                <w:sz w:val="20"/>
                <w:szCs w:val="20"/>
                <w:rtl/>
                <w:lang w:eastAsia="en-US"/>
              </w:rPr>
              <w:t>423.08</w:t>
            </w:r>
            <w:r w:rsidRPr="00830A5E">
              <w:rPr>
                <w:rFonts w:ascii="Arial" w:hAnsi="Arial" w:cs="Arial"/>
                <w:sz w:val="20"/>
                <w:szCs w:val="20"/>
                <w:rtl/>
                <w:lang w:eastAsia="en-US"/>
              </w:rPr>
              <w:t xml:space="preserve"> ₪ + מע"מ)</w:t>
            </w:r>
          </w:p>
        </w:tc>
      </w:tr>
    </w:tbl>
    <w:p w14:paraId="6A07EBB3" w14:textId="77777777" w:rsidR="00FA7288" w:rsidRPr="005C05E0" w:rsidRDefault="00FA7288" w:rsidP="00FA7288">
      <w:pPr>
        <w:ind w:hanging="421"/>
        <w:rPr>
          <w:rFonts w:ascii="Arial" w:hAnsi="Arial" w:cs="Arial"/>
          <w:b/>
          <w:bCs/>
          <w:i/>
          <w:iCs/>
          <w:sz w:val="10"/>
          <w:szCs w:val="10"/>
          <w:rtl/>
          <w:lang w:eastAsia="en-US"/>
        </w:rPr>
      </w:pPr>
      <w:r w:rsidRPr="005C05E0">
        <w:rPr>
          <w:rFonts w:ascii="Arial" w:hAnsi="Arial" w:cs="Arial"/>
          <w:b/>
          <w:bCs/>
          <w:i/>
          <w:iCs/>
          <w:sz w:val="10"/>
          <w:szCs w:val="10"/>
          <w:lang w:eastAsia="en-US"/>
        </w:rPr>
        <w:t xml:space="preserve">  </w:t>
      </w:r>
    </w:p>
    <w:p w14:paraId="4CEA12D6" w14:textId="77777777" w:rsidR="00FA7288" w:rsidRPr="005C05E0" w:rsidRDefault="00FA7288" w:rsidP="00FA7288">
      <w:pPr>
        <w:ind w:hanging="421"/>
        <w:rPr>
          <w:rFonts w:ascii="Arial" w:hAnsi="Arial" w:cs="Arial"/>
          <w:sz w:val="18"/>
          <w:szCs w:val="18"/>
          <w:lang w:eastAsia="en-US"/>
        </w:rPr>
      </w:pPr>
      <w:r>
        <w:rPr>
          <w:rFonts w:ascii="Arial" w:hAnsi="Arial" w:cs="Arial" w:hint="cs"/>
          <w:b/>
          <w:bCs/>
          <w:i/>
          <w:iCs/>
          <w:sz w:val="10"/>
          <w:szCs w:val="10"/>
          <w:rtl/>
          <w:lang w:eastAsia="en-US"/>
        </w:rPr>
        <w:t xml:space="preserve">  </w:t>
      </w:r>
      <w:r w:rsidRPr="005C05E0">
        <w:rPr>
          <w:rFonts w:ascii="Arial" w:hAnsi="Arial" w:cs="Arial"/>
          <w:b/>
          <w:bCs/>
          <w:sz w:val="18"/>
          <w:szCs w:val="18"/>
          <w:u w:val="single"/>
          <w:rtl/>
          <w:lang w:eastAsia="en-US"/>
        </w:rPr>
        <w:t>דמי רישום למשתתף כוללים:</w:t>
      </w: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 xml:space="preserve"> השתתפות בהרצאות</w:t>
      </w:r>
      <w:r>
        <w:rPr>
          <w:rFonts w:ascii="Arial" w:hAnsi="Arial" w:cs="Arial" w:hint="cs"/>
          <w:b/>
          <w:bCs/>
          <w:sz w:val="18"/>
          <w:szCs w:val="18"/>
          <w:rtl/>
          <w:lang w:eastAsia="en-US"/>
        </w:rPr>
        <w:t xml:space="preserve">, </w:t>
      </w: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>ארוחת צהרים וכיבוד קל בהפסקות.</w:t>
      </w:r>
    </w:p>
    <w:p w14:paraId="4AE1694B" w14:textId="77777777" w:rsidR="00FA7288" w:rsidRPr="005C05E0" w:rsidRDefault="00FA7288" w:rsidP="00FA7288">
      <w:pPr>
        <w:tabs>
          <w:tab w:val="left" w:pos="4284"/>
        </w:tabs>
        <w:rPr>
          <w:rFonts w:ascii="Arial" w:hAnsi="Arial" w:cs="Arial"/>
          <w:b/>
          <w:bCs/>
          <w:sz w:val="8"/>
          <w:szCs w:val="8"/>
          <w:lang w:eastAsia="en-US"/>
        </w:rPr>
      </w:pPr>
    </w:p>
    <w:p w14:paraId="44913C03" w14:textId="77777777" w:rsidR="00FA7288" w:rsidRPr="005C05E0" w:rsidRDefault="00FA7288" w:rsidP="00FA7288">
      <w:pPr>
        <w:spacing w:line="360" w:lineRule="auto"/>
        <w:ind w:left="-331"/>
        <w:rPr>
          <w:rFonts w:ascii="Arial" w:hAnsi="Arial" w:cs="Arial"/>
          <w:b/>
          <w:bCs/>
          <w:sz w:val="8"/>
          <w:szCs w:val="8"/>
          <w:rtl/>
          <w:lang w:eastAsia="en-US"/>
        </w:rPr>
      </w:pPr>
    </w:p>
    <w:p w14:paraId="12B809CC" w14:textId="77777777" w:rsidR="00FA7288" w:rsidRDefault="00FA7288" w:rsidP="00FA7288">
      <w:pPr>
        <w:tabs>
          <w:tab w:val="left" w:pos="3436"/>
          <w:tab w:val="left" w:pos="6413"/>
        </w:tabs>
        <w:spacing w:line="480" w:lineRule="auto"/>
        <w:ind w:left="-331"/>
        <w:rPr>
          <w:rFonts w:ascii="Arial" w:hAnsi="Arial" w:cs="Arial"/>
          <w:b/>
          <w:bCs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>שם משפחה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 שם פרטי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</w:p>
    <w:p w14:paraId="395C8E42" w14:textId="77777777" w:rsidR="00FA7288" w:rsidRDefault="00FA7288" w:rsidP="00FA7288">
      <w:pPr>
        <w:tabs>
          <w:tab w:val="left" w:pos="3436"/>
          <w:tab w:val="left" w:pos="6413"/>
        </w:tabs>
        <w:spacing w:line="480" w:lineRule="auto"/>
        <w:ind w:left="-331"/>
        <w:rPr>
          <w:rFonts w:ascii="Arial" w:hAnsi="Arial" w:cs="Arial"/>
          <w:b/>
          <w:bCs/>
          <w:sz w:val="20"/>
          <w:szCs w:val="20"/>
          <w:rtl/>
          <w:lang w:eastAsia="en-US"/>
        </w:rPr>
      </w:pP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מקום העבודה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  <w:r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 תפקיד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</w:p>
    <w:p w14:paraId="2ECA47D4" w14:textId="77777777" w:rsidR="00FA7288" w:rsidRPr="005C05E0" w:rsidRDefault="00FA7288" w:rsidP="00FA7288">
      <w:pPr>
        <w:tabs>
          <w:tab w:val="left" w:pos="3436"/>
          <w:tab w:val="left" w:pos="6413"/>
        </w:tabs>
        <w:spacing w:line="480" w:lineRule="auto"/>
        <w:ind w:left="-331"/>
        <w:rPr>
          <w:rFonts w:ascii="Arial" w:hAnsi="Arial" w:cs="Arial"/>
          <w:b/>
          <w:bCs/>
          <w:sz w:val="20"/>
          <w:szCs w:val="20"/>
          <w:rtl/>
          <w:lang w:eastAsia="en-US"/>
        </w:rPr>
      </w:pP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כתובת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  <w:r w:rsidRPr="00356CF6"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</w:t>
      </w: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>מיקוד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</w:p>
    <w:p w14:paraId="21325F4B" w14:textId="77777777" w:rsidR="00FA7288" w:rsidRDefault="00FA7288" w:rsidP="00FA7288">
      <w:pPr>
        <w:tabs>
          <w:tab w:val="left" w:pos="2302"/>
          <w:tab w:val="left" w:pos="4854"/>
        </w:tabs>
        <w:spacing w:line="480" w:lineRule="auto"/>
        <w:ind w:left="-331"/>
        <w:rPr>
          <w:rFonts w:ascii="Arial" w:hAnsi="Arial" w:cs="Arial"/>
          <w:b/>
          <w:bCs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>טלפון: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 נייד: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</w:p>
    <w:p w14:paraId="247E7A78" w14:textId="77777777" w:rsidR="00FA7288" w:rsidRPr="00356CF6" w:rsidRDefault="00FA7288" w:rsidP="00FA7288">
      <w:pPr>
        <w:tabs>
          <w:tab w:val="left" w:pos="4854"/>
        </w:tabs>
        <w:spacing w:line="276" w:lineRule="auto"/>
        <w:ind w:left="-331"/>
        <w:rPr>
          <w:rFonts w:ascii="Arial" w:hAnsi="Arial" w:cs="Arial"/>
          <w:b/>
          <w:bCs/>
          <w:sz w:val="20"/>
          <w:szCs w:val="20"/>
          <w:u w:val="single"/>
          <w:rtl/>
          <w:lang w:eastAsia="en-US"/>
        </w:rPr>
      </w:pPr>
      <w:r w:rsidRPr="00356CF6">
        <w:rPr>
          <w:rFonts w:ascii="Arial" w:hAnsi="Arial" w:cs="Arial"/>
          <w:b/>
          <w:bCs/>
          <w:sz w:val="20"/>
          <w:szCs w:val="20"/>
          <w:lang w:eastAsia="en-US"/>
        </w:rPr>
        <w:t>E-Mail</w:t>
      </w:r>
      <w:r w:rsidRPr="00356CF6"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: </w:t>
      </w:r>
      <w:r>
        <w:rPr>
          <w:rFonts w:ascii="Arial" w:hAnsi="Arial" w:cs="Arial" w:hint="cs"/>
          <w:b/>
          <w:bCs/>
          <w:sz w:val="20"/>
          <w:szCs w:val="20"/>
          <w:u w:val="single"/>
          <w:rtl/>
          <w:lang w:eastAsia="en-US"/>
        </w:rPr>
        <w:tab/>
      </w:r>
    </w:p>
    <w:p w14:paraId="232D063E" w14:textId="77777777" w:rsidR="00FA7288" w:rsidRDefault="00FA7288" w:rsidP="00FA7288">
      <w:pPr>
        <w:spacing w:line="276" w:lineRule="auto"/>
        <w:ind w:hanging="249"/>
        <w:rPr>
          <w:rFonts w:ascii="Arial" w:hAnsi="Arial" w:cs="Arial"/>
          <w:b/>
          <w:bCs/>
          <w:sz w:val="20"/>
          <w:szCs w:val="20"/>
          <w:rtl/>
          <w:lang w:eastAsia="en-US"/>
        </w:rPr>
      </w:pPr>
      <w:r w:rsidRPr="006E663F">
        <w:rPr>
          <w:rFonts w:ascii="Arial" w:hAnsi="Arial" w:cs="Arial"/>
          <w:b/>
          <w:bCs/>
          <w:noProof/>
          <w:sz w:val="20"/>
          <w:szCs w:val="20"/>
          <w:lang w:val="he-IL" w:eastAsia="en-US"/>
        </w:rPr>
        <w:drawing>
          <wp:inline distT="0" distB="0" distL="0" distR="0">
            <wp:extent cx="144780" cy="144780"/>
            <wp:effectExtent l="0" t="0" r="7620" b="762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 w:hint="cs"/>
          <w:b/>
          <w:bCs/>
          <w:sz w:val="20"/>
          <w:szCs w:val="20"/>
          <w:rtl/>
          <w:lang w:val="he-IL" w:eastAsia="en-US"/>
        </w:rPr>
        <w:t xml:space="preserve"> </w:t>
      </w:r>
      <w:r w:rsidRPr="005C05E0">
        <w:rPr>
          <w:rFonts w:ascii="Arial" w:hAnsi="Arial" w:cs="Arial"/>
          <w:b/>
          <w:bCs/>
          <w:sz w:val="20"/>
          <w:szCs w:val="20"/>
          <w:rtl/>
          <w:lang w:val="he-IL" w:eastAsia="en-US"/>
        </w:rPr>
        <w:t>עפ"י תיקון 40 לחוק התקשורת, נדרשת הסכמתך לקבלת מידע אודות כנסינו בדוא"ל.  אנא סמן הסכמתך</w:t>
      </w:r>
      <w:r w:rsidRPr="005C05E0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. </w:t>
      </w:r>
    </w:p>
    <w:p w14:paraId="1155384A" w14:textId="77777777" w:rsidR="00FA7288" w:rsidRPr="00830A5E" w:rsidRDefault="00FA7288" w:rsidP="00FA7288">
      <w:pPr>
        <w:spacing w:line="276" w:lineRule="auto"/>
        <w:ind w:hanging="391"/>
        <w:rPr>
          <w:rFonts w:ascii="Arial" w:hAnsi="Arial" w:cs="Arial"/>
          <w:b/>
          <w:bCs/>
          <w:sz w:val="18"/>
          <w:szCs w:val="18"/>
          <w:rtl/>
          <w:lang w:eastAsia="en-US"/>
        </w:rPr>
      </w:pPr>
    </w:p>
    <w:p w14:paraId="0D5D3877" w14:textId="77777777" w:rsidR="00FA7288" w:rsidRPr="005C05E0" w:rsidRDefault="00FA7288" w:rsidP="00FA7288">
      <w:pPr>
        <w:tabs>
          <w:tab w:val="left" w:pos="2586"/>
        </w:tabs>
        <w:spacing w:line="480" w:lineRule="auto"/>
        <w:ind w:left="-331"/>
        <w:rPr>
          <w:rFonts w:ascii="Arial" w:hAnsi="Arial" w:cs="Arial"/>
          <w:sz w:val="20"/>
          <w:szCs w:val="20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>סה"כ לתשלום:</w:t>
      </w:r>
      <w:r>
        <w:rPr>
          <w:rFonts w:ascii="Arial" w:hAnsi="Arial" w:cs="Arial" w:hint="cs"/>
          <w:sz w:val="20"/>
          <w:szCs w:val="20"/>
          <w:rtl/>
          <w:lang w:eastAsia="en-US"/>
        </w:rPr>
        <w:t xml:space="preserve">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 כולל מע"מ    </w:t>
      </w:r>
    </w:p>
    <w:p w14:paraId="4C4BEEF1" w14:textId="77777777" w:rsidR="00FA7288" w:rsidRPr="00356CF6" w:rsidRDefault="00FA7288" w:rsidP="00FA7288">
      <w:pPr>
        <w:tabs>
          <w:tab w:val="left" w:pos="3720"/>
          <w:tab w:val="left" w:pos="6980"/>
        </w:tabs>
        <w:spacing w:line="480" w:lineRule="auto"/>
        <w:ind w:left="-331"/>
        <w:rPr>
          <w:rFonts w:ascii="Arial" w:hAnsi="Arial" w:cs="Arial"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איש הקשר (הרושם):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 תפקיד: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</w:p>
    <w:p w14:paraId="181A78DB" w14:textId="77777777" w:rsidR="00FA7288" w:rsidRPr="00356CF6" w:rsidRDefault="00FA7288" w:rsidP="00FA7288">
      <w:pPr>
        <w:tabs>
          <w:tab w:val="left" w:pos="6980"/>
        </w:tabs>
        <w:spacing w:line="480" w:lineRule="auto"/>
        <w:ind w:left="-331"/>
        <w:rPr>
          <w:rFonts w:ascii="Arial" w:hAnsi="Arial" w:cs="Arial"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כתובת למשלוח חשבונית: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</w:p>
    <w:p w14:paraId="4A9B3336" w14:textId="77777777" w:rsidR="00FA7288" w:rsidRPr="005C05E0" w:rsidRDefault="00FA7288" w:rsidP="00FA7288">
      <w:pPr>
        <w:tabs>
          <w:tab w:val="left" w:pos="6980"/>
        </w:tabs>
        <w:spacing w:line="480" w:lineRule="auto"/>
        <w:ind w:left="-331"/>
        <w:rPr>
          <w:rFonts w:ascii="Arial" w:hAnsi="Arial" w:cs="Arial"/>
          <w:sz w:val="20"/>
          <w:szCs w:val="20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שם החברה/ ארגון כפי שיופיע בחשבונית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   </w:t>
      </w:r>
    </w:p>
    <w:p w14:paraId="3F088DA9" w14:textId="77777777" w:rsidR="00FA7288" w:rsidRPr="00356CF6" w:rsidRDefault="00FA7288" w:rsidP="00FA7288">
      <w:pPr>
        <w:tabs>
          <w:tab w:val="left" w:pos="3578"/>
        </w:tabs>
        <w:spacing w:line="480" w:lineRule="auto"/>
        <w:ind w:left="-331"/>
        <w:rPr>
          <w:rFonts w:ascii="Arial" w:hAnsi="Arial" w:cs="Arial"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מס עוסק מורשה / ח.פ 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</w:p>
    <w:p w14:paraId="462F6D94" w14:textId="77777777" w:rsidR="00FA7288" w:rsidRPr="005C05E0" w:rsidRDefault="00FA7288" w:rsidP="00FA7288">
      <w:pPr>
        <w:tabs>
          <w:tab w:val="left" w:pos="4287"/>
          <w:tab w:val="left" w:pos="7405"/>
        </w:tabs>
        <w:spacing w:line="480" w:lineRule="auto"/>
        <w:ind w:left="-331"/>
        <w:rPr>
          <w:rFonts w:ascii="Arial" w:hAnsi="Arial" w:cs="Arial"/>
          <w:sz w:val="20"/>
          <w:szCs w:val="20"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שם איש הקשר במח' הנה"ח: 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  טלפון ישיר/ נייד: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</w:p>
    <w:tbl>
      <w:tblPr>
        <w:bidiVisual/>
        <w:tblW w:w="9042" w:type="dxa"/>
        <w:tblInd w:w="-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42"/>
      </w:tblGrid>
      <w:tr w:rsidR="00FA7288" w:rsidRPr="005C05E0" w14:paraId="13A3CEA5" w14:textId="77777777" w:rsidTr="00CD361C">
        <w:trPr>
          <w:trHeight w:val="291"/>
        </w:trPr>
        <w:tc>
          <w:tcPr>
            <w:tcW w:w="9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B90CC" w14:textId="77777777" w:rsidR="00FA7288" w:rsidRPr="005C05E0" w:rsidRDefault="00FA7288" w:rsidP="00CD361C">
            <w:pPr>
              <w:tabs>
                <w:tab w:val="num" w:pos="0"/>
              </w:tabs>
              <w:rPr>
                <w:rFonts w:ascii="Arial" w:hAnsi="Arial" w:cs="Arial"/>
                <w:b/>
                <w:bCs/>
                <w:sz w:val="12"/>
                <w:szCs w:val="12"/>
                <w:rtl/>
                <w:lang w:eastAsia="en-US"/>
              </w:rPr>
            </w:pPr>
          </w:p>
          <w:p w14:paraId="193EA745" w14:textId="77777777" w:rsidR="00FA7288" w:rsidRPr="005C05E0" w:rsidRDefault="00FA7288" w:rsidP="00CD361C">
            <w:pPr>
              <w:tabs>
                <w:tab w:val="num" w:pos="0"/>
              </w:tabs>
              <w:spacing w:after="120"/>
              <w:rPr>
                <w:rFonts w:ascii="Arial" w:hAnsi="Arial" w:cs="Arial"/>
                <w:b/>
                <w:bCs/>
                <w:sz w:val="20"/>
                <w:szCs w:val="20"/>
                <w:lang w:eastAsia="en-US"/>
              </w:rPr>
            </w:pPr>
            <w:r w:rsidRPr="005C05E0">
              <w:rPr>
                <w:rFonts w:ascii="Arial" w:hAnsi="Arial" w:cs="Arial"/>
                <w:b/>
                <w:bCs/>
                <w:sz w:val="20"/>
                <w:szCs w:val="20"/>
                <w:rtl/>
                <w:lang w:eastAsia="en-US"/>
              </w:rPr>
              <w:t>חתימה + חותמת:</w:t>
            </w:r>
          </w:p>
        </w:tc>
      </w:tr>
    </w:tbl>
    <w:p w14:paraId="0E3B5BD9" w14:textId="77777777" w:rsidR="00FA7288" w:rsidRPr="005C05E0" w:rsidRDefault="00FA7288" w:rsidP="00FA7288">
      <w:pPr>
        <w:tabs>
          <w:tab w:val="num" w:pos="0"/>
        </w:tabs>
        <w:ind w:right="-360"/>
        <w:rPr>
          <w:rFonts w:ascii="Arial" w:hAnsi="Arial" w:cs="Arial"/>
          <w:b/>
          <w:bCs/>
          <w:sz w:val="18"/>
          <w:szCs w:val="18"/>
          <w:rtl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674360</wp:posOffset>
                </wp:positionH>
                <wp:positionV relativeFrom="paragraph">
                  <wp:posOffset>132080</wp:posOffset>
                </wp:positionV>
                <wp:extent cx="118745" cy="118745"/>
                <wp:effectExtent l="0" t="0" r="14605" b="14605"/>
                <wp:wrapNone/>
                <wp:docPr id="9" name="מלבן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745" cy="118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FA4294" id="מלבן 9" o:spid="_x0000_s1026" style="position:absolute;left:0;text-align:left;margin-left:446.8pt;margin-top:10.4pt;width:9.35pt;height: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"/>
            </w:pict>
          </mc:Fallback>
        </mc:AlternateContent>
      </w:r>
    </w:p>
    <w:p w14:paraId="163F4763" w14:textId="77777777" w:rsidR="00FA7288" w:rsidRPr="005C05E0" w:rsidRDefault="00FA7288" w:rsidP="00FA7288">
      <w:pPr>
        <w:ind w:left="-329" w:hanging="187"/>
        <w:rPr>
          <w:rFonts w:ascii="Arial" w:hAnsi="Arial" w:cs="Arial"/>
          <w:b/>
          <w:bCs/>
          <w:sz w:val="20"/>
          <w:szCs w:val="20"/>
          <w:rtl/>
          <w:lang w:val="he-IL" w:eastAsia="en-US"/>
        </w:rPr>
      </w:pPr>
      <w:r w:rsidRPr="005C05E0">
        <w:rPr>
          <w:rFonts w:ascii="Arial" w:hAnsi="Arial" w:cs="Arial"/>
          <w:b/>
          <w:bCs/>
          <w:sz w:val="20"/>
          <w:szCs w:val="20"/>
          <w:rtl/>
          <w:lang w:val="he-IL" w:eastAsia="en-US"/>
        </w:rPr>
        <w:t xml:space="preserve">           אני משלם בהעברה בנקאית: </w:t>
      </w:r>
      <w:r w:rsidRPr="005C05E0">
        <w:rPr>
          <w:rFonts w:ascii="Arial" w:hAnsi="Arial" w:cs="Arial"/>
          <w:sz w:val="20"/>
          <w:szCs w:val="20"/>
          <w:rtl/>
          <w:lang w:val="he-IL" w:eastAsia="en-US"/>
        </w:rPr>
        <w:t>לבנק הפועלים (12) סניף (736) חשבון 569758 ע"ש נתיב יועצים בע"מ</w:t>
      </w:r>
    </w:p>
    <w:p w14:paraId="14A2533F" w14:textId="77777777" w:rsidR="00FA7288" w:rsidRPr="005C05E0" w:rsidRDefault="00FA7288" w:rsidP="00FA7288">
      <w:pPr>
        <w:spacing w:line="360" w:lineRule="auto"/>
        <w:ind w:left="-329" w:hanging="187"/>
        <w:rPr>
          <w:rFonts w:ascii="Arial" w:hAnsi="Arial" w:cs="Arial"/>
          <w:sz w:val="20"/>
          <w:szCs w:val="20"/>
          <w:rtl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674360</wp:posOffset>
                </wp:positionH>
                <wp:positionV relativeFrom="paragraph">
                  <wp:posOffset>18415</wp:posOffset>
                </wp:positionV>
                <wp:extent cx="118745" cy="118745"/>
                <wp:effectExtent l="0" t="0" r="14605" b="14605"/>
                <wp:wrapNone/>
                <wp:docPr id="3" name="מלבן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745" cy="118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CE2182" id="מלבן 3" o:spid="_x0000_s1026" style="position:absolute;left:0;text-align:left;margin-left:446.8pt;margin-top:1.45pt;width:9.35pt;height: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"/>
            </w:pict>
          </mc:Fallback>
        </mc:AlternateContent>
      </w:r>
      <w:r w:rsidRPr="005C05E0">
        <w:rPr>
          <w:rFonts w:ascii="Arial" w:hAnsi="Arial" w:cs="Arial"/>
          <w:b/>
          <w:bCs/>
          <w:sz w:val="20"/>
          <w:szCs w:val="20"/>
          <w:rtl/>
          <w:lang w:val="he-IL" w:eastAsia="en-US"/>
        </w:rPr>
        <w:t xml:space="preserve">           אני משלם/ת בכרטיס אשראי: </w:t>
      </w:r>
      <w:r w:rsidRPr="005C05E0">
        <w:rPr>
          <w:rFonts w:ascii="Arial" w:hAnsi="Arial" w:cs="Arial"/>
          <w:sz w:val="20"/>
          <w:szCs w:val="20"/>
          <w:rtl/>
          <w:lang w:eastAsia="en-US"/>
        </w:rPr>
        <w:t>ויזה  /  ישראכרט  /  אמריקן אקספרס   (נא הקף)</w:t>
      </w:r>
    </w:p>
    <w:p w14:paraId="326046CB" w14:textId="77777777" w:rsidR="00FA7288" w:rsidRPr="005C05E0" w:rsidRDefault="00FA7288" w:rsidP="00FA7288">
      <w:pPr>
        <w:tabs>
          <w:tab w:val="left" w:pos="7830"/>
        </w:tabs>
        <w:spacing w:before="120" w:line="480" w:lineRule="auto"/>
        <w:ind w:left="-329" w:right="-357"/>
        <w:rPr>
          <w:rFonts w:ascii="Arial" w:hAnsi="Arial" w:cs="Arial"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מס' הכרטיס     _ _ _ _      _ _ _ _      _ _ _ _      _ _ _ _         בתוקף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sz w:val="20"/>
          <w:szCs w:val="20"/>
          <w:u w:val="single"/>
          <w:rtl/>
          <w:lang w:eastAsia="en-US"/>
        </w:rPr>
        <w:t xml:space="preserve">               </w:t>
      </w:r>
    </w:p>
    <w:p w14:paraId="3288A859" w14:textId="77777777" w:rsidR="00FA7288" w:rsidRPr="005C05E0" w:rsidRDefault="00FA7288" w:rsidP="00FA7288">
      <w:pPr>
        <w:tabs>
          <w:tab w:val="left" w:pos="3720"/>
          <w:tab w:val="left" w:pos="7830"/>
        </w:tabs>
        <w:spacing w:line="480" w:lineRule="auto"/>
        <w:ind w:left="-331"/>
        <w:rPr>
          <w:rFonts w:ascii="Arial" w:hAnsi="Arial" w:cs="Arial"/>
          <w:b/>
          <w:bCs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 xml:space="preserve">שם בעל  הכרטיס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>
        <w:rPr>
          <w:rFonts w:ascii="Arial" w:hAnsi="Arial" w:cs="Arial" w:hint="cs"/>
          <w:sz w:val="20"/>
          <w:szCs w:val="20"/>
          <w:rtl/>
          <w:lang w:eastAsia="en-US"/>
        </w:rPr>
        <w:t xml:space="preserve"> </w:t>
      </w:r>
      <w:r w:rsidRPr="005C05E0">
        <w:rPr>
          <w:rFonts w:ascii="Arial" w:hAnsi="Arial" w:cs="Arial"/>
          <w:sz w:val="20"/>
          <w:szCs w:val="20"/>
          <w:rtl/>
          <w:lang w:eastAsia="en-US"/>
        </w:rPr>
        <w:t>ת.ז  של בעל הכרטיס</w:t>
      </w:r>
      <w:r w:rsidRPr="00356CF6">
        <w:rPr>
          <w:rFonts w:ascii="Arial" w:hAnsi="Arial" w:cs="Arial" w:hint="cs"/>
          <w:sz w:val="20"/>
          <w:szCs w:val="20"/>
          <w:rtl/>
          <w:lang w:eastAsia="en-US"/>
        </w:rPr>
        <w:t xml:space="preserve"> </w:t>
      </w:r>
      <w:r w:rsidRPr="00356CF6">
        <w:rPr>
          <w:rFonts w:ascii="Arial" w:hAnsi="Arial" w:cs="Arial" w:hint="cs"/>
          <w:sz w:val="20"/>
          <w:szCs w:val="20"/>
          <w:u w:val="single"/>
          <w:rtl/>
          <w:lang w:eastAsia="en-US"/>
        </w:rPr>
        <w:tab/>
      </w:r>
      <w:r w:rsidRPr="005C05E0">
        <w:rPr>
          <w:rFonts w:ascii="Arial" w:hAnsi="Arial" w:cs="Arial"/>
          <w:sz w:val="20"/>
          <w:szCs w:val="20"/>
          <w:u w:val="single"/>
          <w:rtl/>
          <w:lang w:eastAsia="en-US"/>
        </w:rPr>
        <w:t xml:space="preserve">                                              </w:t>
      </w:r>
    </w:p>
    <w:p w14:paraId="3FAF2690" w14:textId="77777777" w:rsidR="00FA7288" w:rsidRPr="00356CF6" w:rsidRDefault="00FA7288" w:rsidP="00FA7288">
      <w:pPr>
        <w:tabs>
          <w:tab w:val="left" w:pos="3720"/>
          <w:tab w:val="left" w:pos="7830"/>
        </w:tabs>
        <w:spacing w:line="360" w:lineRule="auto"/>
        <w:ind w:left="-329"/>
        <w:rPr>
          <w:rFonts w:ascii="Arial" w:hAnsi="Arial" w:cs="Arial"/>
          <w:sz w:val="20"/>
          <w:szCs w:val="20"/>
          <w:u w:val="single"/>
          <w:rtl/>
          <w:lang w:eastAsia="en-US"/>
        </w:rPr>
      </w:pPr>
      <w:r w:rsidRPr="005C05E0">
        <w:rPr>
          <w:rFonts w:ascii="Arial" w:hAnsi="Arial" w:cs="Arial"/>
          <w:sz w:val="20"/>
          <w:szCs w:val="20"/>
          <w:rtl/>
          <w:lang w:eastAsia="en-US"/>
        </w:rPr>
        <w:t>חתימה</w:t>
      </w:r>
      <w:r>
        <w:rPr>
          <w:rFonts w:ascii="Arial" w:hAnsi="Arial" w:cs="Arial" w:hint="cs"/>
          <w:b/>
          <w:bCs/>
          <w:sz w:val="20"/>
          <w:szCs w:val="20"/>
          <w:rtl/>
          <w:lang w:eastAsia="en-US"/>
        </w:rPr>
        <w:t xml:space="preserve"> </w:t>
      </w:r>
      <w:r w:rsidRPr="00103108">
        <w:rPr>
          <w:rFonts w:ascii="Arial" w:hAnsi="Arial" w:cs="Arial" w:hint="cs"/>
          <w:sz w:val="20"/>
          <w:szCs w:val="20"/>
          <w:rtl/>
          <w:lang w:eastAsia="en-US"/>
        </w:rPr>
        <w:t>____________________</w:t>
      </w:r>
      <w:r>
        <w:rPr>
          <w:rFonts w:ascii="Arial" w:hAnsi="Arial" w:cs="Arial" w:hint="cs"/>
          <w:sz w:val="20"/>
          <w:szCs w:val="20"/>
          <w:rtl/>
          <w:lang w:eastAsia="en-US"/>
        </w:rPr>
        <w:t>__________</w:t>
      </w:r>
      <w:r w:rsidRPr="00103108">
        <w:rPr>
          <w:rFonts w:ascii="Arial" w:hAnsi="Arial" w:cs="Arial" w:hint="cs"/>
          <w:sz w:val="20"/>
          <w:szCs w:val="20"/>
          <w:rtl/>
          <w:lang w:eastAsia="en-US"/>
        </w:rPr>
        <w:t xml:space="preserve">_ </w:t>
      </w:r>
      <w:r w:rsidRPr="005C05E0">
        <w:rPr>
          <w:rFonts w:ascii="Arial" w:hAnsi="Arial" w:cs="Arial"/>
          <w:sz w:val="20"/>
          <w:szCs w:val="20"/>
          <w:rtl/>
          <w:lang w:eastAsia="en-US"/>
        </w:rPr>
        <w:t>תאריך</w:t>
      </w:r>
      <w:r>
        <w:rPr>
          <w:rFonts w:ascii="Arial" w:hAnsi="Arial" w:cs="Arial" w:hint="cs"/>
          <w:sz w:val="20"/>
          <w:szCs w:val="20"/>
          <w:rtl/>
          <w:lang w:eastAsia="en-US"/>
        </w:rPr>
        <w:t xml:space="preserve"> </w:t>
      </w:r>
      <w:r>
        <w:rPr>
          <w:rFonts w:ascii="Arial" w:hAnsi="Arial" w:cs="Arial" w:hint="cs"/>
          <w:sz w:val="20"/>
          <w:szCs w:val="20"/>
          <w:u w:val="single"/>
          <w:rtl/>
          <w:lang w:eastAsia="en-US"/>
        </w:rPr>
        <w:t>________________________________</w:t>
      </w:r>
    </w:p>
    <w:p w14:paraId="3D67400C" w14:textId="77777777" w:rsidR="00FA7288" w:rsidRPr="00830A5E" w:rsidRDefault="00FA7288" w:rsidP="00FA7288">
      <w:pPr>
        <w:tabs>
          <w:tab w:val="num" w:pos="0"/>
        </w:tabs>
        <w:spacing w:line="276" w:lineRule="auto"/>
        <w:ind w:left="-331" w:right="-360"/>
        <w:rPr>
          <w:rFonts w:ascii="Arial" w:hAnsi="Arial" w:cs="Arial"/>
          <w:b/>
          <w:bCs/>
          <w:sz w:val="18"/>
          <w:szCs w:val="18"/>
          <w:rtl/>
          <w:lang w:eastAsia="en-US"/>
        </w:rPr>
      </w:pPr>
      <w:r w:rsidRPr="00830A5E">
        <w:rPr>
          <w:rFonts w:ascii="Arial" w:hAnsi="Arial" w:cs="Arial"/>
          <w:b/>
          <w:bCs/>
          <w:sz w:val="18"/>
          <w:szCs w:val="18"/>
          <w:rtl/>
          <w:lang w:eastAsia="en-US"/>
        </w:rPr>
        <w:t>על התשלום להגיע אל נתיב יועצים בע"מ עד למועד הכנס.</w:t>
      </w:r>
      <w:r w:rsidRPr="00830A5E">
        <w:rPr>
          <w:rFonts w:ascii="Arial" w:hAnsi="Arial" w:cs="Arial"/>
          <w:b/>
          <w:bCs/>
          <w:sz w:val="20"/>
          <w:szCs w:val="20"/>
          <w:rtl/>
          <w:lang w:eastAsia="en-US"/>
        </w:rPr>
        <w:t xml:space="preserve"> </w:t>
      </w:r>
      <w:r w:rsidRPr="00830A5E">
        <w:rPr>
          <w:rFonts w:ascii="Arial" w:hAnsi="Arial" w:cs="Arial"/>
          <w:b/>
          <w:bCs/>
          <w:sz w:val="18"/>
          <w:szCs w:val="18"/>
          <w:rtl/>
          <w:lang w:eastAsia="en-US"/>
        </w:rPr>
        <w:t>לא תתאפשר כניסת משתתף ללא</w:t>
      </w:r>
      <w:r w:rsidRPr="00830A5E">
        <w:rPr>
          <w:rFonts w:ascii="Arial" w:hAnsi="Arial" w:cs="Arial"/>
          <w:b/>
          <w:bCs/>
          <w:sz w:val="14"/>
          <w:szCs w:val="14"/>
          <w:rtl/>
          <w:lang w:eastAsia="en-US"/>
        </w:rPr>
        <w:t xml:space="preserve">  </w:t>
      </w:r>
      <w:r w:rsidRPr="00830A5E">
        <w:rPr>
          <w:rFonts w:ascii="Arial" w:hAnsi="Arial" w:cs="Arial"/>
          <w:b/>
          <w:bCs/>
          <w:sz w:val="18"/>
          <w:szCs w:val="18"/>
          <w:rtl/>
          <w:lang w:eastAsia="en-US"/>
        </w:rPr>
        <w:t>הסדרת נושא התשלום.</w:t>
      </w:r>
    </w:p>
    <w:p w14:paraId="3D10EF1E" w14:textId="77777777" w:rsidR="00FA7288" w:rsidRPr="005C05E0" w:rsidRDefault="00FA7288" w:rsidP="00FA7288">
      <w:pPr>
        <w:spacing w:line="276" w:lineRule="auto"/>
        <w:ind w:left="-331" w:right="-1497"/>
        <w:rPr>
          <w:rFonts w:ascii="Arial" w:hAnsi="Arial" w:cs="Arial"/>
          <w:b/>
          <w:bCs/>
          <w:sz w:val="18"/>
          <w:szCs w:val="18"/>
          <w:rtl/>
          <w:lang w:eastAsia="en-US"/>
        </w:rPr>
      </w:pP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 xml:space="preserve">ביטול הרשמה יתקבל עד </w:t>
      </w:r>
      <w:r>
        <w:rPr>
          <w:rFonts w:ascii="Arial" w:hAnsi="Arial" w:cs="Arial" w:hint="cs"/>
          <w:b/>
          <w:bCs/>
          <w:sz w:val="18"/>
          <w:szCs w:val="18"/>
          <w:rtl/>
          <w:lang w:eastAsia="en-US"/>
        </w:rPr>
        <w:t>1</w:t>
      </w:r>
      <w:r w:rsidR="00C65C9F">
        <w:rPr>
          <w:rFonts w:ascii="Arial" w:hAnsi="Arial" w:cs="Arial" w:hint="cs"/>
          <w:b/>
          <w:bCs/>
          <w:sz w:val="18"/>
          <w:szCs w:val="18"/>
          <w:rtl/>
          <w:lang w:eastAsia="en-US"/>
        </w:rPr>
        <w:t>1</w:t>
      </w:r>
      <w:r>
        <w:rPr>
          <w:rFonts w:ascii="Arial" w:hAnsi="Arial" w:cs="Arial" w:hint="cs"/>
          <w:b/>
          <w:bCs/>
          <w:sz w:val="18"/>
          <w:szCs w:val="18"/>
          <w:rtl/>
          <w:lang w:eastAsia="en-US"/>
        </w:rPr>
        <w:t xml:space="preserve"> ביוני</w:t>
      </w: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 xml:space="preserve"> 20</w:t>
      </w:r>
      <w:r w:rsidR="000F008C">
        <w:rPr>
          <w:rFonts w:ascii="Arial" w:hAnsi="Arial" w:cs="Arial" w:hint="cs"/>
          <w:b/>
          <w:bCs/>
          <w:sz w:val="18"/>
          <w:szCs w:val="18"/>
          <w:rtl/>
          <w:lang w:eastAsia="en-US"/>
        </w:rPr>
        <w:t>20</w:t>
      </w: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>. בקשה לביטול הרשמה בטווח זמן של פחות משבוע מיום הכנס</w:t>
      </w:r>
    </w:p>
    <w:p w14:paraId="4DB214CF" w14:textId="77777777" w:rsidR="00FA7288" w:rsidRDefault="00FA7288" w:rsidP="00FA7288">
      <w:pPr>
        <w:spacing w:line="276" w:lineRule="auto"/>
        <w:ind w:left="-331" w:right="-1497"/>
        <w:rPr>
          <w:rFonts w:ascii="Arial" w:hAnsi="Arial" w:cs="Arial"/>
          <w:b/>
          <w:bCs/>
          <w:sz w:val="18"/>
          <w:szCs w:val="18"/>
          <w:rtl/>
          <w:lang w:eastAsia="en-US"/>
        </w:rPr>
      </w:pP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>תחייב את הנרשם בתשלום מלא. ביטולים יתקבלו רק בכתב.</w:t>
      </w:r>
      <w:r w:rsidRPr="00830A5E">
        <w:rPr>
          <w:rFonts w:ascii="Arial" w:hAnsi="Arial" w:cs="Arial"/>
          <w:b/>
          <w:bCs/>
          <w:sz w:val="18"/>
          <w:szCs w:val="18"/>
          <w:rtl/>
          <w:lang w:eastAsia="en-US"/>
        </w:rPr>
        <w:t xml:space="preserve"> </w:t>
      </w:r>
    </w:p>
    <w:p w14:paraId="43D52AE8" w14:textId="77777777" w:rsidR="002D500A" w:rsidRPr="00FA7288" w:rsidRDefault="00FA7288" w:rsidP="00FA7288">
      <w:pPr>
        <w:spacing w:line="276" w:lineRule="auto"/>
        <w:ind w:left="-331" w:right="-1497"/>
        <w:rPr>
          <w:rFonts w:ascii="Arial" w:hAnsi="Arial" w:cs="Arial"/>
          <w:b/>
          <w:bCs/>
          <w:sz w:val="18"/>
          <w:szCs w:val="18"/>
          <w:rtl/>
          <w:lang w:eastAsia="en-US"/>
        </w:rPr>
      </w:pPr>
      <w:r>
        <w:rPr>
          <w:rFonts w:ascii="Arial" w:hAnsi="Arial" w:cs="Arial"/>
          <w:b/>
          <w:bCs/>
          <w:sz w:val="18"/>
          <w:szCs w:val="18"/>
          <w:rtl/>
          <w:lang w:eastAsia="en-US"/>
        </w:rPr>
        <w:t>לגבי ת</w:t>
      </w:r>
      <w:r w:rsidRPr="005C05E0">
        <w:rPr>
          <w:rFonts w:ascii="Arial" w:hAnsi="Arial" w:cs="Arial"/>
          <w:b/>
          <w:bCs/>
          <w:sz w:val="18"/>
          <w:szCs w:val="18"/>
          <w:rtl/>
          <w:lang w:eastAsia="en-US"/>
        </w:rPr>
        <w:t xml:space="preserve">כנית הכנס יש להתעדכן באתרנו: </w:t>
      </w:r>
      <w:hyperlink r:id="rId9" w:history="1">
        <w:r w:rsidRPr="005C05E0">
          <w:rPr>
            <w:rFonts w:ascii="Arial" w:hAnsi="Arial" w:cs="Arial"/>
            <w:b/>
            <w:bCs/>
            <w:color w:val="0000FF"/>
            <w:sz w:val="18"/>
            <w:szCs w:val="18"/>
            <w:u w:val="single"/>
            <w:lang w:eastAsia="en-US"/>
          </w:rPr>
          <w:t>www.nativyoatzim.co.il</w:t>
        </w:r>
      </w:hyperlink>
    </w:p>
    <w:sectPr w:rsidR="002D500A" w:rsidRPr="00FA7288" w:rsidSect="001931A2">
      <w:headerReference w:type="default" r:id="rId10"/>
      <w:footerReference w:type="default" r:id="rId11"/>
      <w:pgSz w:w="11906" w:h="16838"/>
      <w:pgMar w:top="1618" w:right="1286" w:bottom="1440" w:left="1797" w:header="284" w:footer="1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032BF" w14:textId="77777777" w:rsidR="00714FE3" w:rsidRDefault="00714FE3">
      <w:r>
        <w:separator/>
      </w:r>
    </w:p>
  </w:endnote>
  <w:endnote w:type="continuationSeparator" w:id="0">
    <w:p w14:paraId="6E87AD62" w14:textId="77777777" w:rsidR="00714FE3" w:rsidRDefault="00714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06471" w14:textId="77777777" w:rsidR="00DD06DF" w:rsidRDefault="00DD06DF" w:rsidP="001931A2">
    <w:pPr>
      <w:pStyle w:val="a5"/>
      <w:tabs>
        <w:tab w:val="clear" w:pos="4153"/>
        <w:tab w:val="clear" w:pos="8306"/>
        <w:tab w:val="center" w:pos="9206"/>
      </w:tabs>
      <w:ind w:left="-1054" w:right="-900"/>
      <w:rPr>
        <w:rtl/>
        <w:lang w:eastAsia="en-US"/>
      </w:rPr>
    </w:pPr>
    <w:r>
      <w:rPr>
        <w:rFonts w:ascii="Arial" w:hAnsi="Arial" w:cs="Arial" w:hint="cs"/>
        <w:b/>
        <w:bCs/>
        <w:sz w:val="22"/>
        <w:szCs w:val="22"/>
        <w:rtl/>
        <w:lang w:eastAsia="en-US"/>
      </w:rPr>
      <w:t xml:space="preserve">      </w:t>
    </w:r>
    <w:r>
      <w:rPr>
        <w:rFonts w:ascii="Arial" w:hAnsi="Arial" w:hint="cs"/>
        <w:sz w:val="20"/>
        <w:szCs w:val="20"/>
        <w:rtl/>
        <w:lang w:eastAsia="en-US"/>
      </w:rPr>
      <w:t xml:space="preserve">    </w:t>
    </w:r>
    <w:r w:rsidR="00C5093A">
      <w:rPr>
        <w:rFonts w:ascii="Arial" w:hAnsi="Arial" w:hint="cs"/>
        <w:sz w:val="20"/>
        <w:szCs w:val="20"/>
        <w:rtl/>
        <w:lang w:eastAsia="en-US"/>
      </w:rPr>
      <w:t xml:space="preserve">                                    </w:t>
    </w:r>
    <w:r w:rsidR="00EC58F0">
      <w:rPr>
        <w:rFonts w:ascii="Arial" w:hAnsi="Arial" w:hint="cs"/>
        <w:sz w:val="20"/>
        <w:szCs w:val="20"/>
        <w:rtl/>
        <w:lang w:eastAsia="en-US"/>
      </w:rPr>
      <w:t xml:space="preserve">                      </w:t>
    </w:r>
    <w:r w:rsidR="00C5093A">
      <w:rPr>
        <w:rFonts w:ascii="Arial" w:hAnsi="Arial" w:hint="cs"/>
        <w:sz w:val="20"/>
        <w:szCs w:val="20"/>
        <w:rtl/>
        <w:lang w:eastAsia="en-US"/>
      </w:rPr>
      <w:t xml:space="preserve"> </w:t>
    </w:r>
    <w:r w:rsidRPr="001F5002">
      <w:rPr>
        <w:rFonts w:ascii="Arial" w:hAnsi="Arial" w:cs="Arial" w:hint="cs"/>
        <w:b/>
        <w:bCs/>
        <w:sz w:val="22"/>
        <w:szCs w:val="22"/>
        <w:rtl/>
        <w:lang w:eastAsia="en-US"/>
      </w:rPr>
      <w:t>ניהול מקצועי</w:t>
    </w:r>
    <w:r>
      <w:rPr>
        <w:rFonts w:ascii="Arial" w:hAnsi="Arial" w:cs="Arial" w:hint="cs"/>
        <w:b/>
        <w:bCs/>
        <w:sz w:val="22"/>
        <w:szCs w:val="22"/>
        <w:rtl/>
        <w:lang w:eastAsia="en-US"/>
      </w:rPr>
      <w:t xml:space="preserve">, ארגון והפקה     </w:t>
    </w:r>
    <w:r w:rsidR="00411693" w:rsidRPr="001C5CBD">
      <w:rPr>
        <w:rFonts w:ascii="Arial" w:hAnsi="Arial" w:hint="cs"/>
        <w:noProof/>
        <w:sz w:val="20"/>
        <w:szCs w:val="20"/>
        <w:lang w:eastAsia="en-US"/>
      </w:rPr>
      <w:drawing>
        <wp:inline distT="0" distB="0" distL="0" distR="0">
          <wp:extent cx="472440" cy="266700"/>
          <wp:effectExtent l="0" t="0" r="0" b="0"/>
          <wp:docPr id="5" name="תמונה 5" descr="Nativ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Nativ7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266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hint="cs"/>
        <w:sz w:val="20"/>
        <w:szCs w:val="20"/>
        <w:rtl/>
        <w:lang w:eastAsia="en-US"/>
      </w:rPr>
      <w:t xml:space="preserve"> </w:t>
    </w:r>
    <w:r>
      <w:rPr>
        <w:rFonts w:ascii="Arial" w:hAnsi="Arial" w:cs="Arial" w:hint="cs"/>
        <w:b/>
        <w:bCs/>
        <w:rtl/>
        <w:lang w:eastAsia="en-US"/>
      </w:rPr>
      <w:t xml:space="preserve">     </w:t>
    </w:r>
  </w:p>
  <w:p w14:paraId="18AA1028" w14:textId="77777777" w:rsidR="00DD06DF" w:rsidRPr="008610C7" w:rsidRDefault="00411693" w:rsidP="002C644E">
    <w:pPr>
      <w:pStyle w:val="a5"/>
      <w:tabs>
        <w:tab w:val="clear" w:pos="8306"/>
      </w:tabs>
      <w:ind w:left="-1054" w:right="-900"/>
      <w:rPr>
        <w:rFonts w:ascii="Arial" w:hAnsi="Arial" w:cs="Arial"/>
        <w:spacing w:val="10"/>
        <w:sz w:val="22"/>
        <w:szCs w:val="22"/>
        <w:rtl/>
        <w:lang w:eastAsia="en-US"/>
      </w:rPr>
    </w:pPr>
    <w:r w:rsidRPr="005460A3">
      <w:rPr>
        <w:rFonts w:ascii="Arial" w:hAnsi="Arial" w:cs="Arial"/>
        <w:noProof/>
        <w:spacing w:val="10"/>
        <w:sz w:val="22"/>
        <w:szCs w:val="22"/>
        <w:rtl/>
        <w:lang w:val="he-IL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-6985</wp:posOffset>
              </wp:positionV>
              <wp:extent cx="6515100" cy="0"/>
              <wp:effectExtent l="7620" t="8255" r="11430" b="10795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C1465F" id="Line 3" o:spid="_x0000_s1026" style="position:absolute;left:0;text-align:lef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pt,-.55pt" to="468pt,-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"/>
          </w:pict>
        </mc:Fallback>
      </mc:AlternateContent>
    </w:r>
    <w:r w:rsidR="00DD06DF">
      <w:rPr>
        <w:rFonts w:ascii="Arial" w:hAnsi="Arial" w:cs="Arial" w:hint="cs"/>
        <w:noProof/>
        <w:spacing w:val="10"/>
        <w:sz w:val="22"/>
        <w:szCs w:val="22"/>
        <w:rtl/>
        <w:lang w:val="he-IL"/>
      </w:rPr>
      <w:t xml:space="preserve">        </w:t>
    </w:r>
    <w:r w:rsidR="002C644E">
      <w:rPr>
        <w:rFonts w:ascii="Arial" w:hAnsi="Arial" w:cs="Arial" w:hint="cs"/>
        <w:noProof/>
        <w:spacing w:val="10"/>
        <w:sz w:val="20"/>
        <w:szCs w:val="20"/>
        <w:rtl/>
        <w:lang w:val="he-IL"/>
      </w:rPr>
      <w:t xml:space="preserve">    </w:t>
    </w:r>
    <w:r w:rsidR="002C644E" w:rsidRPr="002C644E">
      <w:rPr>
        <w:rFonts w:ascii="Arial" w:hAnsi="Arial" w:cs="Arial" w:hint="cs"/>
        <w:noProof/>
        <w:spacing w:val="10"/>
        <w:sz w:val="20"/>
        <w:szCs w:val="20"/>
        <w:rtl/>
        <w:lang w:val="he-IL"/>
      </w:rPr>
      <w:t>דרך מנחם בגין 154, תל אביב</w:t>
    </w:r>
    <w:r w:rsidR="00DD06DF" w:rsidRPr="002C644E">
      <w:rPr>
        <w:rFonts w:ascii="Arial" w:hAnsi="Arial" w:cs="Arial" w:hint="cs"/>
        <w:noProof/>
        <w:spacing w:val="10"/>
        <w:sz w:val="20"/>
        <w:szCs w:val="20"/>
        <w:rtl/>
        <w:lang w:val="he-IL"/>
      </w:rPr>
      <w:t xml:space="preserve"> </w:t>
    </w:r>
    <w:r w:rsidR="002C644E" w:rsidRPr="002C644E">
      <w:rPr>
        <w:rFonts w:ascii="Arial" w:hAnsi="Arial" w:cs="Arial"/>
        <w:noProof/>
        <w:spacing w:val="10"/>
        <w:sz w:val="20"/>
        <w:szCs w:val="20"/>
        <w:rtl/>
        <w:lang w:val="he-IL"/>
      </w:rPr>
      <w:t>6492107</w:t>
    </w:r>
    <w:r w:rsidR="002C644E" w:rsidRPr="002C644E">
      <w:rPr>
        <w:rFonts w:hint="cs"/>
        <w:sz w:val="22"/>
        <w:szCs w:val="24"/>
        <w:rtl/>
      </w:rPr>
      <w:t xml:space="preserve"> </w:t>
    </w:r>
    <w:r w:rsidR="00DD06DF" w:rsidRPr="002C644E">
      <w:rPr>
        <w:rFonts w:ascii="Arial" w:hAnsi="Arial" w:cs="Arial"/>
        <w:noProof/>
        <w:spacing w:val="10"/>
        <w:sz w:val="20"/>
        <w:szCs w:val="20"/>
        <w:rtl/>
        <w:lang w:val="he-IL"/>
      </w:rPr>
      <w:t>• טל: 03-69</w:t>
    </w:r>
    <w:r w:rsidR="002C644E" w:rsidRPr="002C644E">
      <w:rPr>
        <w:rFonts w:ascii="Arial" w:hAnsi="Arial" w:cs="Arial" w:hint="cs"/>
        <w:noProof/>
        <w:spacing w:val="10"/>
        <w:sz w:val="20"/>
        <w:szCs w:val="20"/>
        <w:rtl/>
        <w:lang w:val="he-IL"/>
      </w:rPr>
      <w:t>55806</w:t>
    </w:r>
    <w:r w:rsidR="00DD06DF" w:rsidRPr="002C644E">
      <w:rPr>
        <w:rFonts w:ascii="Arial" w:hAnsi="Arial" w:cs="Arial"/>
        <w:noProof/>
        <w:spacing w:val="10"/>
        <w:sz w:val="20"/>
        <w:szCs w:val="20"/>
        <w:rtl/>
        <w:lang w:val="he-IL"/>
      </w:rPr>
      <w:t xml:space="preserve"> • פקס: 03-69</w:t>
    </w:r>
    <w:r w:rsidR="00DD06DF" w:rsidRPr="002C644E">
      <w:rPr>
        <w:rFonts w:ascii="Arial" w:hAnsi="Arial" w:cs="Arial" w:hint="cs"/>
        <w:noProof/>
        <w:spacing w:val="10"/>
        <w:sz w:val="20"/>
        <w:szCs w:val="20"/>
        <w:rtl/>
        <w:lang w:val="he-IL"/>
      </w:rPr>
      <w:t xml:space="preserve">59775 </w:t>
    </w:r>
    <w:r w:rsidR="00DD06DF" w:rsidRPr="002C644E">
      <w:rPr>
        <w:rFonts w:ascii="Arial" w:hAnsi="Arial" w:cs="Arial"/>
        <w:noProof/>
        <w:spacing w:val="10"/>
        <w:sz w:val="20"/>
        <w:szCs w:val="20"/>
        <w:rtl/>
        <w:lang w:val="he-IL"/>
      </w:rPr>
      <w:t>•</w:t>
    </w:r>
    <w:r w:rsidR="002C644E">
      <w:rPr>
        <w:rFonts w:ascii="Arial" w:hAnsi="Arial" w:cs="Arial" w:hint="cs"/>
        <w:noProof/>
        <w:spacing w:val="10"/>
        <w:sz w:val="20"/>
        <w:szCs w:val="20"/>
        <w:rtl/>
        <w:lang w:val="he-IL"/>
      </w:rPr>
      <w:t xml:space="preserve"> </w:t>
    </w:r>
    <w:r w:rsidR="00DD06DF" w:rsidRPr="002C644E">
      <w:rPr>
        <w:rFonts w:ascii="Arial" w:hAnsi="Arial" w:cs="Arial"/>
        <w:noProof/>
        <w:spacing w:val="10"/>
        <w:sz w:val="20"/>
        <w:szCs w:val="20"/>
      </w:rPr>
      <w:t>expro@netvision.net.il</w:t>
    </w:r>
  </w:p>
  <w:p w14:paraId="4F3A7E7C" w14:textId="77777777" w:rsidR="00DD06DF" w:rsidRDefault="00DD06DF" w:rsidP="008610C7">
    <w:pPr>
      <w:pStyle w:val="a5"/>
      <w:tabs>
        <w:tab w:val="clear" w:pos="8306"/>
      </w:tabs>
      <w:ind w:right="-720"/>
      <w:rPr>
        <w:rFonts w:ascii="Arial" w:hAnsi="Arial" w:cs="Arial"/>
        <w:noProof/>
        <w:spacing w:val="10"/>
        <w:sz w:val="20"/>
        <w:szCs w:val="20"/>
        <w:rtl/>
      </w:rPr>
    </w:pPr>
  </w:p>
  <w:p w14:paraId="12133E7B" w14:textId="77777777" w:rsidR="00EB26A8" w:rsidRDefault="00EB26A8" w:rsidP="008610C7">
    <w:pPr>
      <w:pStyle w:val="a5"/>
      <w:tabs>
        <w:tab w:val="clear" w:pos="8306"/>
      </w:tabs>
      <w:ind w:right="-720"/>
      <w:rPr>
        <w:spacing w:val="10"/>
        <w:rtl/>
        <w:lang w:eastAsia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DDE07" w14:textId="77777777" w:rsidR="00714FE3" w:rsidRDefault="00714FE3">
      <w:r>
        <w:separator/>
      </w:r>
    </w:p>
  </w:footnote>
  <w:footnote w:type="continuationSeparator" w:id="0">
    <w:p w14:paraId="5D5A2A68" w14:textId="77777777" w:rsidR="00714FE3" w:rsidRDefault="00714F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BDAB9" w14:textId="77777777" w:rsidR="00DD06DF" w:rsidRDefault="007D653A" w:rsidP="000F008C">
    <w:pPr>
      <w:pStyle w:val="a3"/>
      <w:tabs>
        <w:tab w:val="clear" w:pos="8306"/>
        <w:tab w:val="right" w:pos="9386"/>
      </w:tabs>
      <w:ind w:right="-1260"/>
      <w:jc w:val="both"/>
      <w:rPr>
        <w:rtl/>
      </w:rPr>
    </w:pPr>
    <w:r>
      <w:rPr>
        <w:rFonts w:hint="cs"/>
        <w:rtl/>
      </w:rPr>
      <w:t xml:space="preserve">  </w:t>
    </w:r>
    <w:r w:rsidR="000F008C">
      <w:rPr>
        <w:noProof/>
        <w:rtl/>
        <w:lang w:val="he-IL"/>
      </w:rPr>
      <w:drawing>
        <wp:inline distT="0" distB="0" distL="0" distR="0">
          <wp:extent cx="5088255" cy="1373131"/>
          <wp:effectExtent l="0" t="0" r="0" b="0"/>
          <wp:docPr id="4" name="תמונה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לוגו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32745" cy="13851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62E040" w14:textId="77777777" w:rsidR="00706F47" w:rsidRDefault="005D5229" w:rsidP="00527C1A">
    <w:pPr>
      <w:pStyle w:val="a3"/>
      <w:tabs>
        <w:tab w:val="clear" w:pos="8306"/>
        <w:tab w:val="right" w:pos="9386"/>
      </w:tabs>
      <w:ind w:right="-1260" w:hanging="816"/>
      <w:jc w:val="both"/>
      <w:rPr>
        <w:rFonts w:ascii="Arial" w:hAnsi="Arial" w:cs="Arial"/>
        <w:b/>
        <w:bCs/>
        <w:rtl/>
      </w:rPr>
    </w:pPr>
    <w:r>
      <w:rPr>
        <w:rtl/>
      </w:rPr>
      <w:tab/>
    </w:r>
    <w:r>
      <w:rPr>
        <w:rtl/>
      </w:rPr>
      <w:tab/>
    </w:r>
    <w:r w:rsidR="003A7E9A">
      <w:rPr>
        <w:rFonts w:hint="cs"/>
        <w:rtl/>
      </w:rPr>
      <w:t xml:space="preserve">   </w:t>
    </w:r>
    <w:r>
      <w:rPr>
        <w:rFonts w:hint="cs"/>
        <w:rtl/>
      </w:rPr>
      <w:t xml:space="preserve"> </w:t>
    </w:r>
    <w:r w:rsidRPr="003A7E9A">
      <w:rPr>
        <w:rFonts w:ascii="Arial" w:hAnsi="Arial" w:cs="Arial"/>
        <w:b/>
        <w:bCs/>
        <w:rtl/>
      </w:rPr>
      <w:t>כנס המכון לביוכימיה, מדעי המזון והתזונה לחדשנות בעולם המזון</w:t>
    </w:r>
    <w:r w:rsidR="006C679B" w:rsidRPr="003A7E9A">
      <w:rPr>
        <w:rFonts w:ascii="Arial" w:hAnsi="Arial" w:cs="Arial" w:hint="cs"/>
        <w:b/>
        <w:bCs/>
        <w:sz w:val="28"/>
        <w:szCs w:val="32"/>
        <w:rtl/>
      </w:rPr>
      <w:t xml:space="preserve"> </w:t>
    </w:r>
  </w:p>
  <w:p w14:paraId="6041A016" w14:textId="77777777" w:rsidR="00146CFA" w:rsidRDefault="00706F47" w:rsidP="00527C1A">
    <w:pPr>
      <w:pStyle w:val="a3"/>
      <w:tabs>
        <w:tab w:val="clear" w:pos="8306"/>
        <w:tab w:val="right" w:pos="9386"/>
      </w:tabs>
      <w:ind w:right="-1260" w:hanging="816"/>
      <w:jc w:val="both"/>
      <w:rPr>
        <w:rFonts w:ascii="Arial" w:hAnsi="Arial" w:cs="Arial"/>
        <w:b/>
        <w:bCs/>
        <w:sz w:val="28"/>
        <w:szCs w:val="32"/>
        <w:rtl/>
      </w:rPr>
    </w:pPr>
    <w:r w:rsidRPr="003A7E9A">
      <w:rPr>
        <w:rFonts w:ascii="Arial" w:hAnsi="Arial" w:cs="Arial" w:hint="cs"/>
        <w:b/>
        <w:bCs/>
        <w:sz w:val="20"/>
        <w:szCs w:val="22"/>
        <w:rtl/>
      </w:rPr>
      <w:t xml:space="preserve">                                                             </w:t>
    </w:r>
    <w:r w:rsidR="006C679B" w:rsidRPr="003A7E9A">
      <w:rPr>
        <w:rFonts w:ascii="Arial" w:hAnsi="Arial" w:cs="Arial" w:hint="cs"/>
        <w:b/>
        <w:bCs/>
        <w:sz w:val="20"/>
        <w:szCs w:val="22"/>
        <w:rtl/>
      </w:rPr>
      <w:t>בשיתוף</w:t>
    </w:r>
    <w:r w:rsidR="006C679B" w:rsidRPr="003A7E9A">
      <w:rPr>
        <w:rFonts w:ascii="Arial" w:hAnsi="Arial" w:cs="Arial" w:hint="cs"/>
        <w:b/>
        <w:bCs/>
        <w:rtl/>
      </w:rPr>
      <w:t xml:space="preserve"> קבוצת נתיב יועצים</w:t>
    </w:r>
  </w:p>
  <w:p w14:paraId="50A7459B" w14:textId="77777777" w:rsidR="00EC58F0" w:rsidRDefault="00EC58F0" w:rsidP="00EC58F0">
    <w:pPr>
      <w:pStyle w:val="a3"/>
      <w:tabs>
        <w:tab w:val="clear" w:pos="8306"/>
        <w:tab w:val="right" w:pos="9386"/>
      </w:tabs>
      <w:ind w:right="-1260" w:hanging="816"/>
      <w:jc w:val="center"/>
      <w:rPr>
        <w:rFonts w:asciiTheme="majorHAnsi" w:hAnsiTheme="majorHAnsi" w:cstheme="majorHAnsi"/>
        <w:b/>
        <w:bCs/>
        <w:sz w:val="22"/>
        <w:szCs w:val="24"/>
        <w:rtl/>
      </w:rPr>
    </w:pPr>
    <w:r w:rsidRPr="00EC58F0">
      <w:rPr>
        <w:rFonts w:asciiTheme="majorHAnsi" w:hAnsiTheme="majorHAnsi" w:cstheme="majorHAnsi"/>
        <w:b/>
        <w:bCs/>
        <w:sz w:val="22"/>
        <w:szCs w:val="24"/>
        <w:rtl/>
      </w:rPr>
      <w:t>18 ביוני 20</w:t>
    </w:r>
    <w:r w:rsidR="000F008C">
      <w:rPr>
        <w:rFonts w:asciiTheme="majorHAnsi" w:hAnsiTheme="majorHAnsi" w:cstheme="majorHAnsi" w:hint="cs"/>
        <w:b/>
        <w:bCs/>
        <w:sz w:val="22"/>
        <w:szCs w:val="24"/>
        <w:rtl/>
      </w:rPr>
      <w:t>20</w:t>
    </w:r>
    <w:r w:rsidRPr="00EC58F0">
      <w:rPr>
        <w:rFonts w:asciiTheme="majorHAnsi" w:hAnsiTheme="majorHAnsi" w:cstheme="majorHAnsi"/>
        <w:b/>
        <w:bCs/>
        <w:sz w:val="22"/>
        <w:szCs w:val="24"/>
        <w:rtl/>
      </w:rPr>
      <w:t xml:space="preserve">, אודיטוריום </w:t>
    </w:r>
    <w:proofErr w:type="spellStart"/>
    <w:r w:rsidRPr="00EC58F0">
      <w:rPr>
        <w:rFonts w:asciiTheme="majorHAnsi" w:hAnsiTheme="majorHAnsi" w:cstheme="majorHAnsi"/>
        <w:b/>
        <w:bCs/>
        <w:sz w:val="22"/>
        <w:szCs w:val="24"/>
        <w:rtl/>
      </w:rPr>
      <w:t>אריוביץ</w:t>
    </w:r>
    <w:proofErr w:type="spellEnd"/>
    <w:r w:rsidRPr="00EC58F0">
      <w:rPr>
        <w:rFonts w:asciiTheme="majorHAnsi" w:hAnsiTheme="majorHAnsi" w:cstheme="majorHAnsi"/>
        <w:b/>
        <w:bCs/>
        <w:sz w:val="22"/>
        <w:szCs w:val="24"/>
        <w:rtl/>
      </w:rPr>
      <w:t>, הפקולטה לחקלאות, מזון וסביבה ע"ש רוברט ה. סמית ברחובות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pt;height:9pt" o:bullet="t">
        <v:imagedata r:id="rId1" o:title="clip_image001"/>
      </v:shape>
    </w:pict>
  </w:numPicBullet>
  <w:abstractNum w:abstractNumId="0" w15:restartNumberingAfterBreak="0">
    <w:nsid w:val="08490F3C"/>
    <w:multiLevelType w:val="hybridMultilevel"/>
    <w:tmpl w:val="47A873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C2032"/>
    <w:multiLevelType w:val="hybridMultilevel"/>
    <w:tmpl w:val="1AA0B218"/>
    <w:lvl w:ilvl="0" w:tplc="04090005">
      <w:start w:val="1"/>
      <w:numFmt w:val="bullet"/>
      <w:lvlText w:val=""/>
      <w:lvlJc w:val="left"/>
      <w:pPr>
        <w:tabs>
          <w:tab w:val="num" w:pos="1040"/>
        </w:tabs>
        <w:ind w:left="1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60"/>
        </w:tabs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80"/>
        </w:tabs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00"/>
        </w:tabs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20"/>
        </w:tabs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40"/>
        </w:tabs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60"/>
        </w:tabs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80"/>
        </w:tabs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00"/>
        </w:tabs>
        <w:ind w:left="6800" w:hanging="360"/>
      </w:pPr>
      <w:rPr>
        <w:rFonts w:ascii="Wingdings" w:hAnsi="Wingdings" w:hint="default"/>
      </w:rPr>
    </w:lvl>
  </w:abstractNum>
  <w:abstractNum w:abstractNumId="2" w15:restartNumberingAfterBreak="0">
    <w:nsid w:val="12D0776C"/>
    <w:multiLevelType w:val="hybridMultilevel"/>
    <w:tmpl w:val="9CB8B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950324"/>
    <w:multiLevelType w:val="hybridMultilevel"/>
    <w:tmpl w:val="1C460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E7053"/>
    <w:multiLevelType w:val="hybridMultilevel"/>
    <w:tmpl w:val="F0D81DEC"/>
    <w:lvl w:ilvl="0" w:tplc="66AE905A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  <w:lang w:val="en-US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4431C4"/>
    <w:multiLevelType w:val="multilevel"/>
    <w:tmpl w:val="92F89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lang w:bidi="he-IL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3ABD266E"/>
    <w:multiLevelType w:val="hybridMultilevel"/>
    <w:tmpl w:val="07D26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55BEA"/>
    <w:multiLevelType w:val="hybridMultilevel"/>
    <w:tmpl w:val="73FE5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D2464"/>
    <w:multiLevelType w:val="hybridMultilevel"/>
    <w:tmpl w:val="92624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C34"/>
    <w:multiLevelType w:val="hybridMultilevel"/>
    <w:tmpl w:val="ED4AC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D86873"/>
    <w:multiLevelType w:val="multilevel"/>
    <w:tmpl w:val="8BE2D910"/>
    <w:lvl w:ilvl="0">
      <w:start w:val="508"/>
      <w:numFmt w:val="decimal"/>
      <w:lvlText w:val="(%1"/>
      <w:lvlJc w:val="left"/>
      <w:pPr>
        <w:ind w:left="660" w:hanging="660"/>
      </w:pPr>
    </w:lvl>
    <w:lvl w:ilvl="1">
      <w:start w:val="54"/>
      <w:numFmt w:val="decimal"/>
      <w:lvlText w:val="(%1.%2"/>
      <w:lvlJc w:val="left"/>
      <w:pPr>
        <w:ind w:left="660" w:hanging="660"/>
      </w:pPr>
    </w:lvl>
    <w:lvl w:ilvl="2">
      <w:start w:val="1"/>
      <w:numFmt w:val="decimal"/>
      <w:lvlText w:val="(%1.%2.%3"/>
      <w:lvlJc w:val="left"/>
      <w:pPr>
        <w:ind w:left="720" w:hanging="720"/>
      </w:pPr>
    </w:lvl>
    <w:lvl w:ilvl="3">
      <w:start w:val="1"/>
      <w:numFmt w:val="decimal"/>
      <w:lvlText w:val="(%1.%2.%3.%4"/>
      <w:lvlJc w:val="left"/>
      <w:pPr>
        <w:ind w:left="720" w:hanging="720"/>
      </w:pPr>
    </w:lvl>
    <w:lvl w:ilvl="4">
      <w:start w:val="1"/>
      <w:numFmt w:val="decimal"/>
      <w:lvlText w:val="(%1.%2.%3.%4.%5"/>
      <w:lvlJc w:val="left"/>
      <w:pPr>
        <w:ind w:left="1080" w:hanging="1080"/>
      </w:pPr>
    </w:lvl>
    <w:lvl w:ilvl="5">
      <w:start w:val="1"/>
      <w:numFmt w:val="decimal"/>
      <w:lvlText w:val="(%1.%2.%3.%4.%5.%6"/>
      <w:lvlJc w:val="left"/>
      <w:pPr>
        <w:ind w:left="1080" w:hanging="1080"/>
      </w:pPr>
    </w:lvl>
    <w:lvl w:ilvl="6">
      <w:start w:val="1"/>
      <w:numFmt w:val="decimal"/>
      <w:lvlText w:val="(%1.%2.%3.%4.%5.%6.%7"/>
      <w:lvlJc w:val="left"/>
      <w:pPr>
        <w:ind w:left="1080" w:hanging="1080"/>
      </w:pPr>
    </w:lvl>
    <w:lvl w:ilvl="7">
      <w:start w:val="1"/>
      <w:numFmt w:val="decimal"/>
      <w:lvlText w:val="(%1.%2.%3.%4.%5.%6.%7.%8"/>
      <w:lvlJc w:val="left"/>
      <w:pPr>
        <w:ind w:left="1440" w:hanging="1440"/>
      </w:pPr>
    </w:lvl>
    <w:lvl w:ilvl="8">
      <w:start w:val="1"/>
      <w:numFmt w:val="decimal"/>
      <w:lvlText w:val="(%1.%2.%3.%4.%5.%6.%7.%8.%9"/>
      <w:lvlJc w:val="left"/>
      <w:pPr>
        <w:ind w:left="1440" w:hanging="1440"/>
      </w:pPr>
    </w:lvl>
  </w:abstractNum>
  <w:abstractNum w:abstractNumId="11" w15:restartNumberingAfterBreak="0">
    <w:nsid w:val="578F47B4"/>
    <w:multiLevelType w:val="hybridMultilevel"/>
    <w:tmpl w:val="0AF48018"/>
    <w:lvl w:ilvl="0" w:tplc="AAD41BB8">
      <w:numFmt w:val="bullet"/>
      <w:lvlText w:val=""/>
      <w:lvlJc w:val="left"/>
      <w:pPr>
        <w:tabs>
          <w:tab w:val="num" w:pos="1080"/>
        </w:tabs>
        <w:ind w:left="1080" w:right="1080" w:hanging="360"/>
      </w:pPr>
      <w:rPr>
        <w:rFonts w:ascii="Wingdings 3" w:eastAsia="Times New Roman" w:hAnsi="Wingdings 3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516FA8"/>
    <w:multiLevelType w:val="hybridMultilevel"/>
    <w:tmpl w:val="B31E2C9C"/>
    <w:lvl w:ilvl="0" w:tplc="AAD41BB8">
      <w:numFmt w:val="bullet"/>
      <w:lvlText w:val=""/>
      <w:lvlJc w:val="left"/>
      <w:pPr>
        <w:tabs>
          <w:tab w:val="num" w:pos="1101"/>
        </w:tabs>
        <w:ind w:left="1101" w:right="1101" w:hanging="360"/>
      </w:pPr>
      <w:rPr>
        <w:rFonts w:ascii="Wingdings 3" w:eastAsia="Times New Roman" w:hAnsi="Wingdings 3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EC2B1D"/>
    <w:multiLevelType w:val="hybridMultilevel"/>
    <w:tmpl w:val="7CD0BC2E"/>
    <w:lvl w:ilvl="0" w:tplc="04090005">
      <w:start w:val="1"/>
      <w:numFmt w:val="bullet"/>
      <w:lvlText w:val=""/>
      <w:lvlJc w:val="left"/>
      <w:pPr>
        <w:tabs>
          <w:tab w:val="num" w:pos="752"/>
        </w:tabs>
        <w:ind w:left="7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72"/>
        </w:tabs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2"/>
        </w:tabs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2"/>
        </w:tabs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2"/>
        </w:tabs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2"/>
        </w:tabs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2"/>
        </w:tabs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2"/>
        </w:tabs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2"/>
        </w:tabs>
        <w:ind w:left="6512" w:hanging="360"/>
      </w:pPr>
      <w:rPr>
        <w:rFonts w:ascii="Wingdings" w:hAnsi="Wingdings" w:hint="default"/>
      </w:rPr>
    </w:lvl>
  </w:abstractNum>
  <w:abstractNum w:abstractNumId="14" w15:restartNumberingAfterBreak="0">
    <w:nsid w:val="63DC44EF"/>
    <w:multiLevelType w:val="hybridMultilevel"/>
    <w:tmpl w:val="6D5AA5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057B5D"/>
    <w:multiLevelType w:val="hybridMultilevel"/>
    <w:tmpl w:val="1D7C773A"/>
    <w:lvl w:ilvl="0" w:tplc="04090005">
      <w:start w:val="1"/>
      <w:numFmt w:val="bullet"/>
      <w:lvlText w:val=""/>
      <w:lvlJc w:val="left"/>
      <w:pPr>
        <w:tabs>
          <w:tab w:val="num" w:pos="752"/>
        </w:tabs>
        <w:ind w:left="7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72"/>
        </w:tabs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2"/>
        </w:tabs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2"/>
        </w:tabs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2"/>
        </w:tabs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2"/>
        </w:tabs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2"/>
        </w:tabs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2"/>
        </w:tabs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2"/>
        </w:tabs>
        <w:ind w:left="6512" w:hanging="360"/>
      </w:pPr>
      <w:rPr>
        <w:rFonts w:ascii="Wingdings" w:hAnsi="Wingdings" w:hint="default"/>
      </w:rPr>
    </w:lvl>
  </w:abstractNum>
  <w:abstractNum w:abstractNumId="16" w15:restartNumberingAfterBreak="0">
    <w:nsid w:val="7E2D573D"/>
    <w:multiLevelType w:val="hybridMultilevel"/>
    <w:tmpl w:val="EE8C0336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15"/>
  </w:num>
  <w:num w:numId="5">
    <w:abstractNumId w:val="1"/>
  </w:num>
  <w:num w:numId="6">
    <w:abstractNumId w:val="3"/>
  </w:num>
  <w:num w:numId="7">
    <w:abstractNumId w:val="7"/>
  </w:num>
  <w:num w:numId="8">
    <w:abstractNumId w:val="8"/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"/>
  </w:num>
  <w:num w:numId="13">
    <w:abstractNumId w:val="9"/>
  </w:num>
  <w:num w:numId="1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508"/>
    </w:lvlOverride>
    <w:lvlOverride w:ilvl="1">
      <w:startOverride w:val="5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TU0NDc3MjG2sLBQ0lEKTi0uzszPAykwrAUAloE0ZSwAAAA="/>
  </w:docVars>
  <w:rsids>
    <w:rsidRoot w:val="00B85F32"/>
    <w:rsid w:val="000001B5"/>
    <w:rsid w:val="00001BDF"/>
    <w:rsid w:val="00002101"/>
    <w:rsid w:val="000048CC"/>
    <w:rsid w:val="0001223E"/>
    <w:rsid w:val="00013D33"/>
    <w:rsid w:val="00013F05"/>
    <w:rsid w:val="00014FDA"/>
    <w:rsid w:val="00015C56"/>
    <w:rsid w:val="000276EB"/>
    <w:rsid w:val="000330E0"/>
    <w:rsid w:val="00035323"/>
    <w:rsid w:val="00040FD8"/>
    <w:rsid w:val="000434C7"/>
    <w:rsid w:val="00044113"/>
    <w:rsid w:val="00045C77"/>
    <w:rsid w:val="000614DE"/>
    <w:rsid w:val="00063E4B"/>
    <w:rsid w:val="000829DA"/>
    <w:rsid w:val="00095185"/>
    <w:rsid w:val="000B1354"/>
    <w:rsid w:val="000B1E59"/>
    <w:rsid w:val="000C32EF"/>
    <w:rsid w:val="000C5820"/>
    <w:rsid w:val="000C741D"/>
    <w:rsid w:val="000C7599"/>
    <w:rsid w:val="000E098E"/>
    <w:rsid w:val="000E398B"/>
    <w:rsid w:val="000F008C"/>
    <w:rsid w:val="000F75BD"/>
    <w:rsid w:val="00100218"/>
    <w:rsid w:val="00100748"/>
    <w:rsid w:val="00103108"/>
    <w:rsid w:val="00103FF8"/>
    <w:rsid w:val="00104BCE"/>
    <w:rsid w:val="00112FDA"/>
    <w:rsid w:val="00113AF8"/>
    <w:rsid w:val="00114245"/>
    <w:rsid w:val="00115988"/>
    <w:rsid w:val="00117C4F"/>
    <w:rsid w:val="00122EF9"/>
    <w:rsid w:val="00124793"/>
    <w:rsid w:val="00134CC4"/>
    <w:rsid w:val="00143DCC"/>
    <w:rsid w:val="00146CFA"/>
    <w:rsid w:val="00163258"/>
    <w:rsid w:val="00166AAB"/>
    <w:rsid w:val="00167AF5"/>
    <w:rsid w:val="00171706"/>
    <w:rsid w:val="001778A5"/>
    <w:rsid w:val="001870B7"/>
    <w:rsid w:val="001931A2"/>
    <w:rsid w:val="0019455C"/>
    <w:rsid w:val="001A1C0C"/>
    <w:rsid w:val="001A4389"/>
    <w:rsid w:val="001B3689"/>
    <w:rsid w:val="001B5907"/>
    <w:rsid w:val="001C5CBD"/>
    <w:rsid w:val="001C72F0"/>
    <w:rsid w:val="001D7732"/>
    <w:rsid w:val="001D7B73"/>
    <w:rsid w:val="001E1877"/>
    <w:rsid w:val="001E2FB3"/>
    <w:rsid w:val="001E62CA"/>
    <w:rsid w:val="001F0577"/>
    <w:rsid w:val="001F06B9"/>
    <w:rsid w:val="001F421C"/>
    <w:rsid w:val="001F5002"/>
    <w:rsid w:val="002024C5"/>
    <w:rsid w:val="00204019"/>
    <w:rsid w:val="002163B7"/>
    <w:rsid w:val="0022445E"/>
    <w:rsid w:val="002308C4"/>
    <w:rsid w:val="002417B9"/>
    <w:rsid w:val="00243C48"/>
    <w:rsid w:val="00245EF0"/>
    <w:rsid w:val="0024702F"/>
    <w:rsid w:val="002508B1"/>
    <w:rsid w:val="00256434"/>
    <w:rsid w:val="002566FC"/>
    <w:rsid w:val="00270A0D"/>
    <w:rsid w:val="00273AD0"/>
    <w:rsid w:val="00274750"/>
    <w:rsid w:val="00274B3E"/>
    <w:rsid w:val="00274CF7"/>
    <w:rsid w:val="00280B30"/>
    <w:rsid w:val="002821A6"/>
    <w:rsid w:val="002831D9"/>
    <w:rsid w:val="00283B48"/>
    <w:rsid w:val="00284CA8"/>
    <w:rsid w:val="00286528"/>
    <w:rsid w:val="00296874"/>
    <w:rsid w:val="002A07A7"/>
    <w:rsid w:val="002A4C6D"/>
    <w:rsid w:val="002C34C6"/>
    <w:rsid w:val="002C644E"/>
    <w:rsid w:val="002D03F7"/>
    <w:rsid w:val="002D17AE"/>
    <w:rsid w:val="002D3575"/>
    <w:rsid w:val="002D500A"/>
    <w:rsid w:val="002E1D9E"/>
    <w:rsid w:val="002E2DE7"/>
    <w:rsid w:val="002E6F14"/>
    <w:rsid w:val="002F07B5"/>
    <w:rsid w:val="002F1E0E"/>
    <w:rsid w:val="002F67DB"/>
    <w:rsid w:val="00320EE5"/>
    <w:rsid w:val="0032374F"/>
    <w:rsid w:val="00325380"/>
    <w:rsid w:val="003348C4"/>
    <w:rsid w:val="0033630F"/>
    <w:rsid w:val="00336498"/>
    <w:rsid w:val="00341187"/>
    <w:rsid w:val="0034529E"/>
    <w:rsid w:val="0034558A"/>
    <w:rsid w:val="00351A18"/>
    <w:rsid w:val="00352965"/>
    <w:rsid w:val="00357630"/>
    <w:rsid w:val="00357BBD"/>
    <w:rsid w:val="00371510"/>
    <w:rsid w:val="00372006"/>
    <w:rsid w:val="00381285"/>
    <w:rsid w:val="00383F8A"/>
    <w:rsid w:val="00385E74"/>
    <w:rsid w:val="00387691"/>
    <w:rsid w:val="003A393A"/>
    <w:rsid w:val="003A7E9A"/>
    <w:rsid w:val="003C539E"/>
    <w:rsid w:val="003C7575"/>
    <w:rsid w:val="003D72B7"/>
    <w:rsid w:val="003E2077"/>
    <w:rsid w:val="003E22B6"/>
    <w:rsid w:val="003E49B2"/>
    <w:rsid w:val="003F00BA"/>
    <w:rsid w:val="004002E8"/>
    <w:rsid w:val="00400357"/>
    <w:rsid w:val="00403DF1"/>
    <w:rsid w:val="00411693"/>
    <w:rsid w:val="00413458"/>
    <w:rsid w:val="00420DEC"/>
    <w:rsid w:val="004229AD"/>
    <w:rsid w:val="00424A14"/>
    <w:rsid w:val="00424B4B"/>
    <w:rsid w:val="0042768B"/>
    <w:rsid w:val="00445A88"/>
    <w:rsid w:val="00450078"/>
    <w:rsid w:val="004638DC"/>
    <w:rsid w:val="00472553"/>
    <w:rsid w:val="004735F3"/>
    <w:rsid w:val="004775BC"/>
    <w:rsid w:val="004838E6"/>
    <w:rsid w:val="0048524C"/>
    <w:rsid w:val="00496830"/>
    <w:rsid w:val="0049707C"/>
    <w:rsid w:val="004B0B51"/>
    <w:rsid w:val="004C0BA6"/>
    <w:rsid w:val="004C3ADD"/>
    <w:rsid w:val="004C535B"/>
    <w:rsid w:val="004C563F"/>
    <w:rsid w:val="004C5E6B"/>
    <w:rsid w:val="004D1778"/>
    <w:rsid w:val="004D2B75"/>
    <w:rsid w:val="004F3253"/>
    <w:rsid w:val="0050264E"/>
    <w:rsid w:val="00512B4D"/>
    <w:rsid w:val="00514FEC"/>
    <w:rsid w:val="00527C1A"/>
    <w:rsid w:val="00527C3E"/>
    <w:rsid w:val="00533641"/>
    <w:rsid w:val="00535E79"/>
    <w:rsid w:val="0054188C"/>
    <w:rsid w:val="00545F50"/>
    <w:rsid w:val="00546F83"/>
    <w:rsid w:val="00547A22"/>
    <w:rsid w:val="00560DEE"/>
    <w:rsid w:val="00561F3B"/>
    <w:rsid w:val="00563A62"/>
    <w:rsid w:val="005706E1"/>
    <w:rsid w:val="00573E37"/>
    <w:rsid w:val="00582D21"/>
    <w:rsid w:val="00582E27"/>
    <w:rsid w:val="005834F5"/>
    <w:rsid w:val="00584637"/>
    <w:rsid w:val="005B0FBA"/>
    <w:rsid w:val="005B2862"/>
    <w:rsid w:val="005C11FA"/>
    <w:rsid w:val="005C1453"/>
    <w:rsid w:val="005C51FE"/>
    <w:rsid w:val="005C5CE4"/>
    <w:rsid w:val="005D0A4A"/>
    <w:rsid w:val="005D45C4"/>
    <w:rsid w:val="005D5229"/>
    <w:rsid w:val="005E364A"/>
    <w:rsid w:val="005E3DAA"/>
    <w:rsid w:val="005E6831"/>
    <w:rsid w:val="005F0FE6"/>
    <w:rsid w:val="005F6CEE"/>
    <w:rsid w:val="00620BDF"/>
    <w:rsid w:val="006233D7"/>
    <w:rsid w:val="00627D08"/>
    <w:rsid w:val="00630157"/>
    <w:rsid w:val="0063223B"/>
    <w:rsid w:val="00637E07"/>
    <w:rsid w:val="00641E4A"/>
    <w:rsid w:val="00642389"/>
    <w:rsid w:val="00645C95"/>
    <w:rsid w:val="00651327"/>
    <w:rsid w:val="00651698"/>
    <w:rsid w:val="00652479"/>
    <w:rsid w:val="00652911"/>
    <w:rsid w:val="00655B68"/>
    <w:rsid w:val="00675E97"/>
    <w:rsid w:val="00681A9E"/>
    <w:rsid w:val="00685A55"/>
    <w:rsid w:val="00692CFF"/>
    <w:rsid w:val="0069798C"/>
    <w:rsid w:val="006A2BBA"/>
    <w:rsid w:val="006A5C56"/>
    <w:rsid w:val="006B50D7"/>
    <w:rsid w:val="006C679B"/>
    <w:rsid w:val="006D1FE0"/>
    <w:rsid w:val="006D4B10"/>
    <w:rsid w:val="006E2481"/>
    <w:rsid w:val="006E38AC"/>
    <w:rsid w:val="006F180B"/>
    <w:rsid w:val="006F2E37"/>
    <w:rsid w:val="006F3EEC"/>
    <w:rsid w:val="006F5BB8"/>
    <w:rsid w:val="007059BE"/>
    <w:rsid w:val="00706486"/>
    <w:rsid w:val="00706F47"/>
    <w:rsid w:val="00711EFF"/>
    <w:rsid w:val="00714FE3"/>
    <w:rsid w:val="007153C1"/>
    <w:rsid w:val="00723425"/>
    <w:rsid w:val="00726985"/>
    <w:rsid w:val="00730270"/>
    <w:rsid w:val="00731199"/>
    <w:rsid w:val="00731298"/>
    <w:rsid w:val="00735E1D"/>
    <w:rsid w:val="007430B0"/>
    <w:rsid w:val="007454FA"/>
    <w:rsid w:val="00750844"/>
    <w:rsid w:val="00755347"/>
    <w:rsid w:val="00756654"/>
    <w:rsid w:val="00763BAE"/>
    <w:rsid w:val="00764F24"/>
    <w:rsid w:val="00767B66"/>
    <w:rsid w:val="00771935"/>
    <w:rsid w:val="00796B55"/>
    <w:rsid w:val="007A2455"/>
    <w:rsid w:val="007A32DC"/>
    <w:rsid w:val="007A371C"/>
    <w:rsid w:val="007A7774"/>
    <w:rsid w:val="007C0119"/>
    <w:rsid w:val="007D653A"/>
    <w:rsid w:val="007E2FEE"/>
    <w:rsid w:val="007E65E1"/>
    <w:rsid w:val="007F69AB"/>
    <w:rsid w:val="00802D58"/>
    <w:rsid w:val="008108BA"/>
    <w:rsid w:val="008110E8"/>
    <w:rsid w:val="0082508B"/>
    <w:rsid w:val="00841237"/>
    <w:rsid w:val="00842B05"/>
    <w:rsid w:val="008507E6"/>
    <w:rsid w:val="00852B52"/>
    <w:rsid w:val="00852F8C"/>
    <w:rsid w:val="008610C7"/>
    <w:rsid w:val="00866E78"/>
    <w:rsid w:val="00867614"/>
    <w:rsid w:val="00881FE5"/>
    <w:rsid w:val="008823A1"/>
    <w:rsid w:val="00883C40"/>
    <w:rsid w:val="00884EBA"/>
    <w:rsid w:val="008A5698"/>
    <w:rsid w:val="008A7A34"/>
    <w:rsid w:val="008B28B4"/>
    <w:rsid w:val="008B3414"/>
    <w:rsid w:val="008B57FF"/>
    <w:rsid w:val="008B748A"/>
    <w:rsid w:val="008B7842"/>
    <w:rsid w:val="008C0D8A"/>
    <w:rsid w:val="008C3841"/>
    <w:rsid w:val="008D5D80"/>
    <w:rsid w:val="008D7B35"/>
    <w:rsid w:val="008E123B"/>
    <w:rsid w:val="008E3ABE"/>
    <w:rsid w:val="008F1F45"/>
    <w:rsid w:val="00913FD5"/>
    <w:rsid w:val="009226F7"/>
    <w:rsid w:val="00932477"/>
    <w:rsid w:val="0093410E"/>
    <w:rsid w:val="00944C0C"/>
    <w:rsid w:val="0096305B"/>
    <w:rsid w:val="009707A2"/>
    <w:rsid w:val="0097341D"/>
    <w:rsid w:val="00974160"/>
    <w:rsid w:val="00983B35"/>
    <w:rsid w:val="009871B9"/>
    <w:rsid w:val="009A2A80"/>
    <w:rsid w:val="009A63C3"/>
    <w:rsid w:val="009A7549"/>
    <w:rsid w:val="009B3B73"/>
    <w:rsid w:val="009B5AF3"/>
    <w:rsid w:val="009E0273"/>
    <w:rsid w:val="009E26E2"/>
    <w:rsid w:val="009E4AF6"/>
    <w:rsid w:val="00A044D9"/>
    <w:rsid w:val="00A11B91"/>
    <w:rsid w:val="00A13441"/>
    <w:rsid w:val="00A13C76"/>
    <w:rsid w:val="00A16B5B"/>
    <w:rsid w:val="00A24F15"/>
    <w:rsid w:val="00A268C5"/>
    <w:rsid w:val="00A32DB2"/>
    <w:rsid w:val="00A34CDD"/>
    <w:rsid w:val="00A412FD"/>
    <w:rsid w:val="00A43C2B"/>
    <w:rsid w:val="00A65751"/>
    <w:rsid w:val="00A67884"/>
    <w:rsid w:val="00A70935"/>
    <w:rsid w:val="00A770BF"/>
    <w:rsid w:val="00A81262"/>
    <w:rsid w:val="00A8202A"/>
    <w:rsid w:val="00A839D7"/>
    <w:rsid w:val="00A843DF"/>
    <w:rsid w:val="00A85CA2"/>
    <w:rsid w:val="00A8764A"/>
    <w:rsid w:val="00A945B2"/>
    <w:rsid w:val="00A95689"/>
    <w:rsid w:val="00A95C19"/>
    <w:rsid w:val="00AB2348"/>
    <w:rsid w:val="00AB3B18"/>
    <w:rsid w:val="00AB3DCE"/>
    <w:rsid w:val="00AB5B45"/>
    <w:rsid w:val="00AC53EC"/>
    <w:rsid w:val="00AC6BB9"/>
    <w:rsid w:val="00AD6317"/>
    <w:rsid w:val="00AD6A6E"/>
    <w:rsid w:val="00AD790E"/>
    <w:rsid w:val="00AE1042"/>
    <w:rsid w:val="00AE1071"/>
    <w:rsid w:val="00AE2019"/>
    <w:rsid w:val="00AE2942"/>
    <w:rsid w:val="00AF3170"/>
    <w:rsid w:val="00B004EA"/>
    <w:rsid w:val="00B04E46"/>
    <w:rsid w:val="00B13C19"/>
    <w:rsid w:val="00B14ED0"/>
    <w:rsid w:val="00B16D81"/>
    <w:rsid w:val="00B17A02"/>
    <w:rsid w:val="00B210F0"/>
    <w:rsid w:val="00B26892"/>
    <w:rsid w:val="00B34D56"/>
    <w:rsid w:val="00B408FD"/>
    <w:rsid w:val="00B51550"/>
    <w:rsid w:val="00B62B00"/>
    <w:rsid w:val="00B6366E"/>
    <w:rsid w:val="00B666BB"/>
    <w:rsid w:val="00B75164"/>
    <w:rsid w:val="00B76850"/>
    <w:rsid w:val="00B837A6"/>
    <w:rsid w:val="00B83A40"/>
    <w:rsid w:val="00B85F32"/>
    <w:rsid w:val="00B94DC5"/>
    <w:rsid w:val="00B95387"/>
    <w:rsid w:val="00BB464D"/>
    <w:rsid w:val="00BB493F"/>
    <w:rsid w:val="00BC42F5"/>
    <w:rsid w:val="00BD3312"/>
    <w:rsid w:val="00BD7773"/>
    <w:rsid w:val="00BD78AB"/>
    <w:rsid w:val="00BE3773"/>
    <w:rsid w:val="00BE43DF"/>
    <w:rsid w:val="00BE6108"/>
    <w:rsid w:val="00BF09B9"/>
    <w:rsid w:val="00BF0B4E"/>
    <w:rsid w:val="00BF2B4A"/>
    <w:rsid w:val="00BF2C46"/>
    <w:rsid w:val="00BF40AC"/>
    <w:rsid w:val="00BF7DD4"/>
    <w:rsid w:val="00C05BDE"/>
    <w:rsid w:val="00C07065"/>
    <w:rsid w:val="00C072E0"/>
    <w:rsid w:val="00C16E7C"/>
    <w:rsid w:val="00C25019"/>
    <w:rsid w:val="00C25045"/>
    <w:rsid w:val="00C25153"/>
    <w:rsid w:val="00C3482B"/>
    <w:rsid w:val="00C366F5"/>
    <w:rsid w:val="00C36F98"/>
    <w:rsid w:val="00C43BAB"/>
    <w:rsid w:val="00C5093A"/>
    <w:rsid w:val="00C50C2C"/>
    <w:rsid w:val="00C54AD2"/>
    <w:rsid w:val="00C65C9F"/>
    <w:rsid w:val="00C7163D"/>
    <w:rsid w:val="00C72E42"/>
    <w:rsid w:val="00C733FD"/>
    <w:rsid w:val="00C7690E"/>
    <w:rsid w:val="00C8133D"/>
    <w:rsid w:val="00C90398"/>
    <w:rsid w:val="00C919B0"/>
    <w:rsid w:val="00CA2E70"/>
    <w:rsid w:val="00CA69A4"/>
    <w:rsid w:val="00CB60C6"/>
    <w:rsid w:val="00CB70D7"/>
    <w:rsid w:val="00CC2191"/>
    <w:rsid w:val="00CC3780"/>
    <w:rsid w:val="00CD0B4C"/>
    <w:rsid w:val="00CD3E78"/>
    <w:rsid w:val="00CE07AE"/>
    <w:rsid w:val="00CE2B0B"/>
    <w:rsid w:val="00CE5192"/>
    <w:rsid w:val="00CE6DE7"/>
    <w:rsid w:val="00CF506C"/>
    <w:rsid w:val="00D04C2F"/>
    <w:rsid w:val="00D14C05"/>
    <w:rsid w:val="00D1692A"/>
    <w:rsid w:val="00D1795A"/>
    <w:rsid w:val="00D17BBA"/>
    <w:rsid w:val="00D21EC4"/>
    <w:rsid w:val="00D30478"/>
    <w:rsid w:val="00D32034"/>
    <w:rsid w:val="00D40966"/>
    <w:rsid w:val="00D446C8"/>
    <w:rsid w:val="00D446D5"/>
    <w:rsid w:val="00D47A2D"/>
    <w:rsid w:val="00D648B9"/>
    <w:rsid w:val="00D67FE6"/>
    <w:rsid w:val="00D70865"/>
    <w:rsid w:val="00D73855"/>
    <w:rsid w:val="00D74D85"/>
    <w:rsid w:val="00D813AE"/>
    <w:rsid w:val="00D816DA"/>
    <w:rsid w:val="00D82597"/>
    <w:rsid w:val="00D944D3"/>
    <w:rsid w:val="00DA2AA7"/>
    <w:rsid w:val="00DB5691"/>
    <w:rsid w:val="00DC6B6D"/>
    <w:rsid w:val="00DD0337"/>
    <w:rsid w:val="00DD06DF"/>
    <w:rsid w:val="00DD0764"/>
    <w:rsid w:val="00DD1F64"/>
    <w:rsid w:val="00DE2F82"/>
    <w:rsid w:val="00DF0C32"/>
    <w:rsid w:val="00E01DF8"/>
    <w:rsid w:val="00E07203"/>
    <w:rsid w:val="00E162EF"/>
    <w:rsid w:val="00E21883"/>
    <w:rsid w:val="00E234D1"/>
    <w:rsid w:val="00E26BB4"/>
    <w:rsid w:val="00E3144A"/>
    <w:rsid w:val="00E33828"/>
    <w:rsid w:val="00E370DB"/>
    <w:rsid w:val="00E54E28"/>
    <w:rsid w:val="00E55E83"/>
    <w:rsid w:val="00E63C4E"/>
    <w:rsid w:val="00E665F2"/>
    <w:rsid w:val="00E6713F"/>
    <w:rsid w:val="00E7154B"/>
    <w:rsid w:val="00E719D4"/>
    <w:rsid w:val="00E83A39"/>
    <w:rsid w:val="00E915B0"/>
    <w:rsid w:val="00E91F2B"/>
    <w:rsid w:val="00E94392"/>
    <w:rsid w:val="00E96AB9"/>
    <w:rsid w:val="00E96CCD"/>
    <w:rsid w:val="00EA24F8"/>
    <w:rsid w:val="00EA2AA0"/>
    <w:rsid w:val="00EB24BF"/>
    <w:rsid w:val="00EB26A8"/>
    <w:rsid w:val="00EB7C1E"/>
    <w:rsid w:val="00EC0FAF"/>
    <w:rsid w:val="00EC2406"/>
    <w:rsid w:val="00EC3C14"/>
    <w:rsid w:val="00EC58F0"/>
    <w:rsid w:val="00EC7D93"/>
    <w:rsid w:val="00ED1545"/>
    <w:rsid w:val="00ED3438"/>
    <w:rsid w:val="00ED5860"/>
    <w:rsid w:val="00ED5D76"/>
    <w:rsid w:val="00ED6F1F"/>
    <w:rsid w:val="00EE5610"/>
    <w:rsid w:val="00EF0714"/>
    <w:rsid w:val="00F00337"/>
    <w:rsid w:val="00F03F89"/>
    <w:rsid w:val="00F15AB3"/>
    <w:rsid w:val="00F20AA0"/>
    <w:rsid w:val="00F24620"/>
    <w:rsid w:val="00F30B58"/>
    <w:rsid w:val="00F30E6E"/>
    <w:rsid w:val="00F36DE6"/>
    <w:rsid w:val="00F4155F"/>
    <w:rsid w:val="00F538E3"/>
    <w:rsid w:val="00F60768"/>
    <w:rsid w:val="00F62022"/>
    <w:rsid w:val="00F66602"/>
    <w:rsid w:val="00F669E3"/>
    <w:rsid w:val="00F81960"/>
    <w:rsid w:val="00F82D77"/>
    <w:rsid w:val="00F8559B"/>
    <w:rsid w:val="00F86537"/>
    <w:rsid w:val="00F9560E"/>
    <w:rsid w:val="00F964CB"/>
    <w:rsid w:val="00F96CE9"/>
    <w:rsid w:val="00FA3335"/>
    <w:rsid w:val="00FA7288"/>
    <w:rsid w:val="00FC0023"/>
    <w:rsid w:val="00FC1B08"/>
    <w:rsid w:val="00FC733D"/>
    <w:rsid w:val="00FC7A94"/>
    <w:rsid w:val="00FD115F"/>
    <w:rsid w:val="00FD5AA7"/>
    <w:rsid w:val="00FE34E2"/>
    <w:rsid w:val="00FF3891"/>
    <w:rsid w:val="00FF48F2"/>
    <w:rsid w:val="00FF5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0EAEAE"/>
  <w15:chartTrackingRefBased/>
  <w15:docId w15:val="{A59D0D25-A454-4B00-8293-1021DB78B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13441"/>
    <w:pPr>
      <w:bidi/>
    </w:pPr>
    <w:rPr>
      <w:rFonts w:cs="Narkisim"/>
      <w:sz w:val="24"/>
      <w:szCs w:val="28"/>
      <w:lang w:eastAsia="he-IL"/>
    </w:rPr>
  </w:style>
  <w:style w:type="paragraph" w:styleId="1">
    <w:name w:val="heading 1"/>
    <w:basedOn w:val="a"/>
    <w:next w:val="a"/>
    <w:qFormat/>
    <w:pPr>
      <w:keepNext/>
      <w:spacing w:line="360" w:lineRule="auto"/>
      <w:jc w:val="center"/>
      <w:outlineLvl w:val="0"/>
    </w:pPr>
    <w:rPr>
      <w:rFonts w:ascii="Tahoma" w:hAnsi="Tahoma" w:cs="Tahoma"/>
      <w:b/>
      <w:bCs/>
      <w:i/>
      <w:iCs/>
      <w:sz w:val="36"/>
      <w:szCs w:val="36"/>
    </w:rPr>
  </w:style>
  <w:style w:type="paragraph" w:styleId="2">
    <w:name w:val="heading 2"/>
    <w:basedOn w:val="a"/>
    <w:next w:val="a"/>
    <w:qFormat/>
    <w:rsid w:val="000C741D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rFonts w:ascii="Arial" w:hAnsi="Arial" w:cs="Arial"/>
      <w:i/>
      <w:iCs/>
      <w:sz w:val="36"/>
      <w:szCs w:val="36"/>
    </w:rPr>
  </w:style>
  <w:style w:type="paragraph" w:styleId="4">
    <w:name w:val="heading 4"/>
    <w:basedOn w:val="a"/>
    <w:next w:val="a"/>
    <w:link w:val="40"/>
    <w:semiHidden/>
    <w:unhideWhenUsed/>
    <w:qFormat/>
    <w:rsid w:val="00274750"/>
    <w:pPr>
      <w:keepNext/>
      <w:keepLines/>
      <w:spacing w:before="200"/>
      <w:outlineLvl w:val="3"/>
    </w:pPr>
    <w:rPr>
      <w:rFonts w:ascii="Cambria" w:hAnsi="Cambria" w:cs="Times New Roman"/>
      <w:b/>
      <w:bCs/>
      <w:i/>
      <w:iCs/>
      <w:color w:val="4F81BD"/>
    </w:rPr>
  </w:style>
  <w:style w:type="paragraph" w:styleId="6">
    <w:name w:val="heading 6"/>
    <w:basedOn w:val="a"/>
    <w:next w:val="a"/>
    <w:qFormat/>
    <w:pPr>
      <w:keepNext/>
      <w:spacing w:line="360" w:lineRule="auto"/>
      <w:ind w:left="1466" w:right="-720"/>
      <w:outlineLvl w:val="5"/>
    </w:pPr>
    <w:rPr>
      <w:rFonts w:ascii="Arial" w:hAnsi="Arial" w:cs="Arial"/>
      <w:i/>
      <w:iCs/>
      <w:sz w:val="16"/>
      <w:szCs w:val="16"/>
      <w:u w:val="single"/>
    </w:rPr>
  </w:style>
  <w:style w:type="paragraph" w:styleId="7">
    <w:name w:val="heading 7"/>
    <w:basedOn w:val="a"/>
    <w:next w:val="a"/>
    <w:link w:val="70"/>
    <w:qFormat/>
    <w:rsid w:val="00381285"/>
    <w:pPr>
      <w:bidi w:val="0"/>
      <w:spacing w:before="240" w:after="60"/>
      <w:outlineLvl w:val="6"/>
    </w:pPr>
    <w:rPr>
      <w:rFonts w:cs="Times New Roman"/>
      <w:szCs w:val="24"/>
    </w:rPr>
  </w:style>
  <w:style w:type="paragraph" w:styleId="8">
    <w:name w:val="heading 8"/>
    <w:basedOn w:val="a"/>
    <w:next w:val="a"/>
    <w:qFormat/>
    <w:pPr>
      <w:keepNext/>
      <w:outlineLvl w:val="7"/>
    </w:pPr>
    <w:rPr>
      <w:rFonts w:ascii="Arial" w:hAnsi="Arial" w:cs="Arial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pPr>
      <w:tabs>
        <w:tab w:val="center" w:pos="4153"/>
        <w:tab w:val="right" w:pos="8306"/>
      </w:tabs>
    </w:pPr>
  </w:style>
  <w:style w:type="paragraph" w:styleId="a5">
    <w:name w:val="footer"/>
    <w:basedOn w:val="a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table" w:styleId="a6">
    <w:name w:val="Table Grid"/>
    <w:basedOn w:val="a1"/>
    <w:uiPriority w:val="39"/>
    <w:rsid w:val="00EA2AA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Strong"/>
    <w:uiPriority w:val="22"/>
    <w:qFormat/>
    <w:rsid w:val="00204019"/>
    <w:rPr>
      <w:b/>
      <w:bCs/>
    </w:rPr>
  </w:style>
  <w:style w:type="paragraph" w:styleId="20">
    <w:name w:val="Body Text 2"/>
    <w:basedOn w:val="a"/>
    <w:link w:val="21"/>
    <w:rsid w:val="000C741D"/>
    <w:pPr>
      <w:spacing w:after="120" w:line="480" w:lineRule="auto"/>
    </w:pPr>
  </w:style>
  <w:style w:type="paragraph" w:styleId="a8">
    <w:name w:val="Body Text"/>
    <w:basedOn w:val="a"/>
    <w:rsid w:val="00BF0B4E"/>
    <w:pPr>
      <w:spacing w:after="120"/>
    </w:pPr>
  </w:style>
  <w:style w:type="character" w:styleId="FollowedHyperlink">
    <w:name w:val="FollowedHyperlink"/>
    <w:rsid w:val="0048524C"/>
    <w:rPr>
      <w:color w:val="800080"/>
      <w:u w:val="single"/>
    </w:rPr>
  </w:style>
  <w:style w:type="character" w:styleId="a9">
    <w:name w:val="Emphasis"/>
    <w:uiPriority w:val="20"/>
    <w:qFormat/>
    <w:rsid w:val="003F00BA"/>
    <w:rPr>
      <w:b/>
      <w:bCs/>
      <w:i w:val="0"/>
      <w:iCs w:val="0"/>
    </w:rPr>
  </w:style>
  <w:style w:type="character" w:customStyle="1" w:styleId="a4">
    <w:name w:val="כותרת עליונה תו"/>
    <w:link w:val="a3"/>
    <w:rsid w:val="000434C7"/>
    <w:rPr>
      <w:rFonts w:cs="Narkisim"/>
      <w:sz w:val="24"/>
      <w:szCs w:val="28"/>
      <w:lang w:eastAsia="he-IL"/>
    </w:rPr>
  </w:style>
  <w:style w:type="paragraph" w:styleId="aa">
    <w:name w:val="Block Text"/>
    <w:basedOn w:val="a"/>
    <w:rsid w:val="00EC3C14"/>
    <w:pPr>
      <w:bidi w:val="0"/>
      <w:spacing w:line="360" w:lineRule="auto"/>
      <w:ind w:left="212" w:right="-180"/>
      <w:jc w:val="right"/>
    </w:pPr>
    <w:rPr>
      <w:rFonts w:cs="David"/>
      <w:sz w:val="28"/>
      <w:szCs w:val="24"/>
    </w:rPr>
  </w:style>
  <w:style w:type="character" w:customStyle="1" w:styleId="70">
    <w:name w:val="כותרת 7 תו"/>
    <w:link w:val="7"/>
    <w:rsid w:val="00EC3C14"/>
    <w:rPr>
      <w:sz w:val="24"/>
      <w:szCs w:val="24"/>
      <w:lang w:eastAsia="he-IL"/>
    </w:rPr>
  </w:style>
  <w:style w:type="character" w:customStyle="1" w:styleId="40">
    <w:name w:val="כותרת 4 תו"/>
    <w:link w:val="4"/>
    <w:semiHidden/>
    <w:rsid w:val="00274750"/>
    <w:rPr>
      <w:rFonts w:ascii="Cambria" w:eastAsia="Times New Roman" w:hAnsi="Cambria" w:cs="Times New Roman"/>
      <w:b/>
      <w:bCs/>
      <w:i/>
      <w:iCs/>
      <w:color w:val="4F81BD"/>
      <w:sz w:val="24"/>
      <w:szCs w:val="28"/>
      <w:lang w:eastAsia="he-IL"/>
    </w:rPr>
  </w:style>
  <w:style w:type="paragraph" w:styleId="ab">
    <w:name w:val="List Paragraph"/>
    <w:basedOn w:val="a"/>
    <w:uiPriority w:val="34"/>
    <w:qFormat/>
    <w:rsid w:val="00274750"/>
    <w:pPr>
      <w:ind w:left="720"/>
    </w:pPr>
  </w:style>
  <w:style w:type="paragraph" w:styleId="NormalWeb">
    <w:name w:val="Normal (Web)"/>
    <w:basedOn w:val="a"/>
    <w:uiPriority w:val="99"/>
    <w:unhideWhenUsed/>
    <w:rsid w:val="00274750"/>
    <w:pPr>
      <w:bidi w:val="0"/>
      <w:spacing w:before="100" w:beforeAutospacing="1" w:after="100" w:afterAutospacing="1"/>
    </w:pPr>
    <w:rPr>
      <w:rFonts w:cs="Times New Roman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2747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eastAsia="Calibri" w:hAnsi="Courier New" w:cs="Courier New"/>
      <w:color w:val="000000"/>
      <w:sz w:val="20"/>
      <w:szCs w:val="20"/>
      <w:lang w:eastAsia="en-US"/>
    </w:rPr>
  </w:style>
  <w:style w:type="character" w:customStyle="1" w:styleId="HTML0">
    <w:name w:val="HTML מעוצב מראש תו"/>
    <w:link w:val="HTML"/>
    <w:uiPriority w:val="99"/>
    <w:rsid w:val="00274750"/>
    <w:rPr>
      <w:rFonts w:ascii="Courier New" w:eastAsia="Calibri" w:hAnsi="Courier New" w:cs="Courier New"/>
      <w:color w:val="000000"/>
    </w:rPr>
  </w:style>
  <w:style w:type="character" w:customStyle="1" w:styleId="21">
    <w:name w:val="גוף טקסט 2 תו"/>
    <w:link w:val="20"/>
    <w:rsid w:val="00802D58"/>
    <w:rPr>
      <w:rFonts w:cs="Narkisim"/>
      <w:sz w:val="24"/>
      <w:szCs w:val="28"/>
      <w:lang w:eastAsia="he-IL"/>
    </w:rPr>
  </w:style>
  <w:style w:type="paragraph" w:styleId="ac">
    <w:name w:val="Balloon Text"/>
    <w:basedOn w:val="a"/>
    <w:link w:val="ad"/>
    <w:rsid w:val="00BB493F"/>
    <w:rPr>
      <w:rFonts w:ascii="Tahoma" w:hAnsi="Tahoma" w:cs="Tahoma"/>
      <w:sz w:val="18"/>
      <w:szCs w:val="18"/>
    </w:rPr>
  </w:style>
  <w:style w:type="character" w:customStyle="1" w:styleId="ad">
    <w:name w:val="טקסט בלונים תו"/>
    <w:link w:val="ac"/>
    <w:rsid w:val="00BB493F"/>
    <w:rPr>
      <w:rFonts w:ascii="Tahoma" w:hAnsi="Tahoma" w:cs="Tahoma"/>
      <w:sz w:val="18"/>
      <w:szCs w:val="18"/>
      <w:lang w:eastAsia="he-IL"/>
    </w:rPr>
  </w:style>
  <w:style w:type="character" w:styleId="ae">
    <w:name w:val="Unresolved Mention"/>
    <w:uiPriority w:val="99"/>
    <w:semiHidden/>
    <w:unhideWhenUsed/>
    <w:rsid w:val="00320E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0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24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4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7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2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nativyoatzim.co.i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AF6A7-B165-4FC5-A51E-C6F8B6534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0</Words>
  <Characters>1352</Characters>
  <Application>Microsoft Office Word</Application>
  <DocSecurity>0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לכבוד: ___________________</vt:lpstr>
      <vt:lpstr>לכבוד: ___________________</vt:lpstr>
    </vt:vector>
  </TitlesOfParts>
  <Company>Microsoft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כבוד: ___________________</dc:title>
  <dc:subject/>
  <dc:creator>Noga</dc:creator>
  <cp:keywords/>
  <cp:lastModifiedBy>Noga.expro</cp:lastModifiedBy>
  <cp:revision>5</cp:revision>
  <cp:lastPrinted>2020-01-16T13:34:00Z</cp:lastPrinted>
  <dcterms:created xsi:type="dcterms:W3CDTF">2020-01-16T13:32:00Z</dcterms:created>
  <dcterms:modified xsi:type="dcterms:W3CDTF">2020-01-16T13:37:00Z</dcterms:modified>
</cp:coreProperties>
</file>